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747FB" w14:textId="77777777" w:rsidR="00424D8F" w:rsidRDefault="00000000">
      <w:pPr>
        <w:pStyle w:val="Title"/>
      </w:pPr>
      <w:r>
        <w:t>Hypertension statistics for US adults: an open-source web application for analysis and visualization of US NHANES data</w:t>
      </w:r>
    </w:p>
    <w:p w14:paraId="17E1222E" w14:textId="77777777" w:rsidR="00424D8F" w:rsidRDefault="00000000">
      <w:pPr>
        <w:pStyle w:val="FirstParagraph"/>
      </w:pPr>
      <w:r>
        <w:t>Byron C. Jaeger, PhD,</w:t>
      </w:r>
      <w:r>
        <w:rPr>
          <w:vertAlign w:val="superscript"/>
        </w:rPr>
        <w:t>1</w:t>
      </w:r>
      <w:r>
        <w:t xml:space="preserve"> Ligong Chen, PhD,</w:t>
      </w:r>
      <w:r>
        <w:rPr>
          <w:vertAlign w:val="superscript"/>
        </w:rPr>
        <w:t>2</w:t>
      </w:r>
      <w:r>
        <w:t xml:space="preserve"> Kathryn Foti, PhD, MPH</w:t>
      </w:r>
      <w:r>
        <w:rPr>
          <w:vertAlign w:val="superscript"/>
        </w:rPr>
        <w:t>2</w:t>
      </w:r>
      <w:r>
        <w:t xml:space="preserve"> Shakia T. Hardy,</w:t>
      </w:r>
      <w:r>
        <w:rPr>
          <w:vertAlign w:val="superscript"/>
        </w:rPr>
        <w:t>2</w:t>
      </w:r>
      <w:r>
        <w:t xml:space="preserve"> Adam P. Bress, PharmD, MS,</w:t>
      </w:r>
      <w:r>
        <w:rPr>
          <w:vertAlign w:val="superscript"/>
        </w:rPr>
        <w:t>3,4</w:t>
      </w:r>
      <w:r>
        <w:t xml:space="preserve"> Sean P. Kane, PharmD, BCPS,</w:t>
      </w:r>
      <w:r>
        <w:rPr>
          <w:vertAlign w:val="superscript"/>
        </w:rPr>
        <w:t>5</w:t>
      </w:r>
      <w:r>
        <w:t xml:space="preserve"> Lei Huang, MS,</w:t>
      </w:r>
      <w:r>
        <w:rPr>
          <w:vertAlign w:val="superscript"/>
        </w:rPr>
        <w:t>2</w:t>
      </w:r>
      <w:r>
        <w:t xml:space="preserve"> Jennifer S. Herrick, MS,</w:t>
      </w:r>
      <w:r>
        <w:rPr>
          <w:vertAlign w:val="superscript"/>
        </w:rPr>
        <w:t>3,6</w:t>
      </w:r>
      <w:r>
        <w:t xml:space="preserve"> Catherine G. Derington, PharmD, MS,</w:t>
      </w:r>
      <w:r>
        <w:rPr>
          <w:vertAlign w:val="superscript"/>
        </w:rPr>
        <w:t>7</w:t>
      </w:r>
      <w:r>
        <w:t xml:space="preserve"> Bharat Poudel, MSPH,</w:t>
      </w:r>
      <w:r>
        <w:rPr>
          <w:vertAlign w:val="superscript"/>
        </w:rPr>
        <w:t>2</w:t>
      </w:r>
      <w:r>
        <w:t xml:space="preserve"> Ashley Christenson, BS,</w:t>
      </w:r>
      <w:r>
        <w:rPr>
          <w:vertAlign w:val="superscript"/>
        </w:rPr>
        <w:t>2</w:t>
      </w:r>
      <w:r>
        <w:t xml:space="preserve"> Lisandro D. Colantonio, MD, PhD,</w:t>
      </w:r>
      <w:r>
        <w:rPr>
          <w:vertAlign w:val="superscript"/>
        </w:rPr>
        <w:t>2</w:t>
      </w:r>
      <w:r>
        <w:t xml:space="preserve"> Paul Muntner, PhD,</w:t>
      </w:r>
      <w:r>
        <w:rPr>
          <w:vertAlign w:val="superscript"/>
        </w:rPr>
        <w:t>2</w:t>
      </w:r>
    </w:p>
    <w:p w14:paraId="32E908D1" w14:textId="77777777" w:rsidR="00424D8F" w:rsidRDefault="00000000">
      <w:pPr>
        <w:pStyle w:val="BodyText"/>
      </w:pPr>
      <w:r>
        <w:rPr>
          <w:b/>
          <w:bCs/>
        </w:rPr>
        <w:t>AUTHOR ORDER NOT FINALIZED</w:t>
      </w:r>
    </w:p>
    <w:p w14:paraId="3104060E"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University School of Medicine, Winston-Salem, NC.  </w:t>
      </w:r>
      <w:r>
        <w:rPr>
          <w:vertAlign w:val="superscript"/>
        </w:rPr>
        <w:t>2</w:t>
      </w:r>
      <w:r>
        <w:t xml:space="preserve">Department of Epidemiology, University of Alabama at Birmingham, Birmingham, AL.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 Intermountain Healthcare Department of Population Health Sciences, Spencer Fox Eccles School of Medicine, University of Utah, Salt Lake City, UT.  </w:t>
      </w:r>
      <w:r>
        <w:rPr>
          <w:vertAlign w:val="superscript"/>
        </w:rPr>
        <w:t>5</w:t>
      </w:r>
      <w:r>
        <w:t xml:space="preserve">Department of Pharmacy Practice, Rosalind Franklin University of Medicine and Science, North Chicago, IL, USA  </w:t>
      </w:r>
      <w:r>
        <w:rPr>
          <w:vertAlign w:val="superscript"/>
        </w:rPr>
        <w:t>6</w:t>
      </w:r>
      <w:r>
        <w:t xml:space="preserve">Department of Internal Medicine, Spencer Fox Eccles School of Medicine, University of Utah, Salt Lake City, UT </w:t>
      </w:r>
    </w:p>
    <w:p w14:paraId="02690F8C" w14:textId="77777777" w:rsidR="00424D8F" w:rsidRDefault="00000000">
      <w:r>
        <w:br w:type="page"/>
      </w:r>
    </w:p>
    <w:p w14:paraId="138613C7" w14:textId="77777777" w:rsidR="00424D8F" w:rsidRDefault="00000000">
      <w:pPr>
        <w:pStyle w:val="Heading1"/>
      </w:pPr>
      <w:bookmarkStart w:id="0" w:name="abstract"/>
      <w:r>
        <w:lastRenderedPageBreak/>
        <w:t>ABSTRACT</w:t>
      </w:r>
    </w:p>
    <w:p w14:paraId="19B16954" w14:textId="77777777" w:rsidR="00424D8F" w:rsidRDefault="00000000">
      <w:pPr>
        <w:pStyle w:val="FirstParagraph"/>
      </w:pPr>
      <w:r>
        <w:rPr>
          <w:b/>
          <w:bCs/>
        </w:rPr>
        <w:t>Background</w:t>
      </w:r>
      <w:r>
        <w:t>: Data from the US National Health and Nutrition Examination Survey (NHANES) are freely available and can be analyzed to produce hypertension statistics for the non-institutionalized US population. The analysis of these data requires statistical programming knowledge.</w:t>
      </w:r>
    </w:p>
    <w:p w14:paraId="46227031" w14:textId="77777777" w:rsidR="00424D8F" w:rsidRDefault="00000000">
      <w:pPr>
        <w:pStyle w:val="BodyText"/>
      </w:pPr>
      <w:r>
        <w:rPr>
          <w:b/>
          <w:bCs/>
        </w:rPr>
        <w:t>Methods</w:t>
      </w:r>
      <w:r>
        <w:t>: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14:paraId="3236D5E1" w14:textId="77777777" w:rsidR="00424D8F" w:rsidRDefault="00000000">
      <w:pPr>
        <w:pStyle w:val="BodyText"/>
      </w:pPr>
      <w:r>
        <w:rPr>
          <w:b/>
          <w:bCs/>
        </w:rPr>
        <w:t>Results</w:t>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an estimated 115 million US adults had hypertension. The age-adjusted prevalence of controlled BP, defined by the 2017 American College of Cardiology/American Heart Association BP guideline, among non-pregnant US adults with hypertension was 9.66% in 1999-2000, 25.0% in 2013-2014, and 21.9% in 2017-2020. After age-adjustment and among non-pregnant US adults who self-reported taking antihypertensive medication, 27.5%, 48.5%, and 43.0% had controlled BP in 1999-2000, 2013-2014, and 2017-2020, respectively.</w:t>
      </w:r>
    </w:p>
    <w:p w14:paraId="7CB7D68D" w14:textId="77777777" w:rsidR="00424D8F" w:rsidRDefault="00000000">
      <w:pPr>
        <w:pStyle w:val="BodyText"/>
      </w:pPr>
      <w:r>
        <w:rPr>
          <w:b/>
          <w:bCs/>
        </w:rPr>
        <w:t>Conclusions</w:t>
      </w:r>
      <w:r>
        <w:t>: The application developed in the current study is publicly available and produced valid, transparent, and reproducible results.</w:t>
      </w:r>
    </w:p>
    <w:p w14:paraId="33AED9CE" w14:textId="77777777" w:rsidR="00424D8F" w:rsidRDefault="00000000">
      <w:r>
        <w:br w:type="page"/>
      </w:r>
    </w:p>
    <w:p w14:paraId="55E693F8" w14:textId="77777777" w:rsidR="00424D8F"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w:t>
      </w:r>
      <w:r>
        <w:rPr>
          <w:vertAlign w:val="superscript"/>
        </w:rPr>
        <w:t>1</w:t>
      </w:r>
      <w:r>
        <w:t xml:space="preserve">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compared with the Seventh Report of the Joint National Committee on Prevention, Detection, Evaluation, and Treatment of High BP (JNC7) guideline.</w:t>
      </w:r>
      <w:r>
        <w:rPr>
          <w:vertAlign w:val="superscript"/>
        </w:rPr>
        <w:t>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09C76CA9" w14:textId="77777777" w:rsidR="00424D8F" w:rsidRDefault="00424D8F">
      <w:pPr>
        <w:pStyle w:val="BodyText"/>
      </w:pPr>
    </w:p>
    <w:p w14:paraId="42A04186" w14:textId="77777777" w:rsidR="00424D8F" w:rsidRDefault="00000000">
      <w:pPr>
        <w:pStyle w:val="BodyText"/>
      </w:pPr>
      <w:r>
        <w:t>NHANES data are publicly available and accessible through the CDC website.</w:t>
      </w:r>
      <w:r>
        <w:rPr>
          <w:vertAlign w:val="superscript"/>
        </w:rPr>
        <w:t>4,5</w:t>
      </w:r>
      <w:r>
        <w:t xml:space="preserve"> However, analyzing NHANES data requires specific statistical techniques to account for the multi-stage sampling design used to select participants and analyses need to be weighted to produce nationally representative estimates. Also, NHANES data are collected in two-year periods referred to as cycles and protocols have changed over time for some variables. These changes need to be incorporated when estimating statistics from multiple NHANES cycles.</w:t>
      </w:r>
    </w:p>
    <w:p w14:paraId="18FE7904" w14:textId="77777777" w:rsidR="00424D8F" w:rsidRDefault="00424D8F">
      <w:pPr>
        <w:pStyle w:val="BodyText"/>
      </w:pPr>
    </w:p>
    <w:p w14:paraId="75753EEE" w14:textId="77777777" w:rsidR="00424D8F" w:rsidRDefault="00000000">
      <w:pPr>
        <w:pStyle w:val="BodyText"/>
      </w:pPr>
      <w:r>
        <w:t xml:space="preserve">We developed a web-based application that provides nationally representative BP and hypertension statistics for non-institutionalized US adults using NHANES data without requiring users to conduct statistical programming. The goal of the application is to increase the use of NHANES data for </w:t>
      </w:r>
      <w:r>
        <w:lastRenderedPageBreak/>
        <w:t>research and policy decision making with a focus on ensuring results are valid and reproducible. The application is open-source,</w:t>
      </w:r>
      <w:r>
        <w:rPr>
          <w:vertAlign w:val="superscript"/>
        </w:rPr>
        <w:t>6</w:t>
      </w:r>
      <w:r>
        <w:t xml:space="preserve"> which means the code supporting it is publicly available and may be re-distributed or modified by anyone.</w:t>
      </w:r>
      <w:r>
        <w:rPr>
          <w:vertAlign w:val="superscript"/>
        </w:rPr>
        <w:t>7</w:t>
      </w:r>
      <w:r>
        <w:t xml:space="preserve"> In this manuscript, we review the design, development and validation of the application and present BP and hypertension statistics for US adults that were generated using the application.</w:t>
      </w:r>
    </w:p>
    <w:p w14:paraId="2DFC1E4F" w14:textId="77777777" w:rsidR="00424D8F" w:rsidRDefault="00000000">
      <w:pPr>
        <w:pStyle w:val="Heading1"/>
      </w:pPr>
      <w:bookmarkStart w:id="1" w:name="methods"/>
      <w:bookmarkEnd w:id="0"/>
      <w:r>
        <w:t>METHODS</w:t>
      </w:r>
    </w:p>
    <w:p w14:paraId="3C237B44" w14:textId="77777777" w:rsidR="00424D8F" w:rsidRDefault="00000000">
      <w:pPr>
        <w:pStyle w:val="FirstParagraph"/>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383CACE1" w14:textId="77777777" w:rsidR="00424D8F" w:rsidRDefault="00424D8F">
      <w:pPr>
        <w:pStyle w:val="BodyText"/>
      </w:pPr>
    </w:p>
    <w:p w14:paraId="0AC11107" w14:textId="77777777" w:rsidR="00424D8F" w:rsidRDefault="00000000">
      <w:pPr>
        <w:pStyle w:val="BodyText"/>
      </w:pPr>
      <w:r>
        <w:t>NHANES data were collected through an in-home interview and a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We defined antihypertensive medication classes using those listed in the 2017 ACC/AHA BP guideline (Section 8.1.4; Table 18).</w:t>
      </w:r>
      <w:r>
        <w:rPr>
          <w:vertAlign w:val="superscript"/>
        </w:rPr>
        <w:t>8</w:t>
      </w:r>
      <w:r>
        <w:t xml:space="preserve"> 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9</w:t>
      </w:r>
      <w:r>
        <w:t xml:space="preserve"> In brief, systolic and diastolic BP (SBP and DBP, respectively) were measured three times by trained and certified physicians. BP was measured using a mercury </w:t>
      </w:r>
      <w:r>
        <w:lastRenderedPageBreak/>
        <w:t>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10,11</w:t>
      </w:r>
      <w:r>
        <w:t xml:space="preserve"> For the current analysis, we defined hypertension, BP control, and resistant hypertension according to the 2017 ACC/AHA BP guideline.</w:t>
      </w:r>
      <w:r>
        <w:rPr>
          <w:vertAlign w:val="superscript"/>
        </w:rPr>
        <w:t>8</w:t>
      </w:r>
      <w:r>
        <w:t xml:space="preserve"> The application also has these variables defined according to the JNC7 definitions.</w:t>
      </w:r>
      <w:r>
        <w:rPr>
          <w:vertAlign w:val="superscript"/>
        </w:rPr>
        <w:t>12</w:t>
      </w:r>
      <w:r>
        <w:t xml:space="preserve"> A list of BP, hypertension, and antihypertensive medication variables available in the application is provided in </w:t>
      </w:r>
      <w:r>
        <w:rPr>
          <w:b/>
          <w:bCs/>
        </w:rPr>
        <w:t>Table 1</w:t>
      </w:r>
      <w:r>
        <w:t xml:space="preserve"> with full definitions for all variables included in the application provided in </w:t>
      </w:r>
      <w:r>
        <w:rPr>
          <w:b/>
          <w:bCs/>
        </w:rPr>
        <w:t>Table S1</w:t>
      </w:r>
      <w:r>
        <w:t>.</w:t>
      </w:r>
    </w:p>
    <w:p w14:paraId="2BB6F27D" w14:textId="77777777" w:rsidR="00424D8F" w:rsidRDefault="00424D8F">
      <w:pPr>
        <w:pStyle w:val="BodyText"/>
      </w:pPr>
    </w:p>
    <w:p w14:paraId="2481810D" w14:textId="77777777" w:rsidR="00424D8F" w:rsidRDefault="00000000">
      <w:pPr>
        <w:pStyle w:val="BodyText"/>
      </w:pPr>
      <w:r>
        <w:t>There were 107,622 NHANES participants in the 10 cycles from 1999-2000 to 2017-2020. We restricted the dataset to adults ≥ 18 years of age. This exclusion was applied because hypertension is defined differently for children and adolescents compared to adults.</w:t>
      </w:r>
      <w:r>
        <w:rPr>
          <w:vertAlign w:val="superscript"/>
        </w:rPr>
        <w:t>13</w:t>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
          <w:bCs/>
        </w:rPr>
        <w:t>Figure S1</w:t>
      </w:r>
      <w:r>
        <w:t>).</w:t>
      </w:r>
    </w:p>
    <w:p w14:paraId="174088D2" w14:textId="77777777" w:rsidR="00424D8F" w:rsidRDefault="00424D8F">
      <w:pPr>
        <w:pStyle w:val="BodyText"/>
      </w:pPr>
    </w:p>
    <w:p w14:paraId="21CDA380" w14:textId="77777777" w:rsidR="00424D8F" w:rsidRDefault="00000000">
      <w:pPr>
        <w:pStyle w:val="Heading2"/>
      </w:pPr>
      <w:bookmarkStart w:id="2" w:name="features-of-the-web-application"/>
      <w:r>
        <w:t>Features of the web application</w:t>
      </w:r>
    </w:p>
    <w:p w14:paraId="69063CB7" w14:textId="77777777" w:rsidR="00424D8F" w:rsidRDefault="00000000">
      <w:pPr>
        <w:pStyle w:val="FirstParagraph"/>
      </w:pPr>
      <w:r>
        <w:t>A full summary of the application’s features and associated tutorials are available online.</w:t>
      </w:r>
      <w:r>
        <w:rPr>
          <w:vertAlign w:val="superscript"/>
        </w:rPr>
        <w:t>7</w:t>
      </w:r>
      <w:r>
        <w:t xml:space="preserve"> Briefly, users can select NHANES cycles from 1999-2000 to 2017-2020 to be analyzed. Estimates are weighted to represent the non-institutionalized US population and users can incorporate age-adjustment through direct standardization. Users can restrict analyses to subsets of participants (e.g., participants who self-reported taking antihypertensive medication). When population count estimates </w:t>
      </w:r>
      <w:r>
        <w:lastRenderedPageBreak/>
        <w:t>are requested, survey weights are calibrated within race, sex, and age groups to account for missing information on SBP, DBP or self-reported antihypertensive medication use.</w:t>
      </w:r>
      <w:r>
        <w:rPr>
          <w:vertAlign w:val="superscript"/>
        </w:rPr>
        <w:t>14</w:t>
      </w:r>
      <w:r>
        <w:t xml:space="preserve"> 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15</w:t>
      </w:r>
      <w:r>
        <w:t xml:space="preserve"> To increase precision and reliability of estimates, contiguous NHANES cycles can be combined.</w:t>
      </w:r>
      <w:r>
        <w:rPr>
          <w:vertAlign w:val="superscript"/>
        </w:rPr>
        <w:t>16</w:t>
      </w:r>
    </w:p>
    <w:p w14:paraId="2F5422CE" w14:textId="77777777" w:rsidR="00424D8F" w:rsidRDefault="00424D8F">
      <w:pPr>
        <w:pStyle w:val="BodyText"/>
      </w:pPr>
    </w:p>
    <w:p w14:paraId="49C80902" w14:textId="77777777" w:rsidR="00424D8F" w:rsidRDefault="00000000">
      <w:pPr>
        <w:pStyle w:val="Heading2"/>
      </w:pPr>
      <w:bookmarkStart w:id="3" w:name="X6ada4ec167e9adfa0cf911f133bff0c021c056d"/>
      <w:bookmarkEnd w:id="2"/>
      <w:r>
        <w:t>Development and validation of the web application</w:t>
      </w:r>
    </w:p>
    <w:p w14:paraId="1A0E7935" w14:textId="77777777" w:rsidR="00424D8F" w:rsidRDefault="00000000">
      <w:pPr>
        <w:pStyle w:val="FirstParagraph"/>
      </w:pPr>
      <w:r>
        <w:t>The web application was created using Shiny,</w:t>
      </w:r>
      <w:r>
        <w:rPr>
          <w:vertAlign w:val="superscript"/>
        </w:rPr>
        <w:t>17–19</w:t>
      </w:r>
      <w:r>
        <w:t xml:space="preserve"> an open-source software package that translates code from the R programming language into HTML, CSS, or JavaScript commands and creates a website interface.</w:t>
      </w:r>
      <w:r>
        <w:rPr>
          <w:vertAlign w:val="superscript"/>
        </w:rPr>
        <w:t>20</w:t>
      </w:r>
      <w:r>
        <w:t xml:space="preserve"> We validated the web application by using it to reproduce statistics reported in two prior studies and one CDC report.</w:t>
      </w:r>
      <w:r>
        <w:rPr>
          <w:vertAlign w:val="superscript"/>
        </w:rPr>
        <w:t>10,21,22</w:t>
      </w:r>
      <w:r>
        <w:t xml:space="preserve"> We created the “cardioStatsUSA” R package to provide additional details on the web application’s design, documentation of its components, and further details on its validation.</w:t>
      </w:r>
      <w:r>
        <w:rPr>
          <w:vertAlign w:val="superscript"/>
        </w:rPr>
        <w:t>7</w:t>
      </w:r>
    </w:p>
    <w:p w14:paraId="384C93D0" w14:textId="77777777" w:rsidR="00424D8F" w:rsidRDefault="00424D8F">
      <w:pPr>
        <w:pStyle w:val="BodyText"/>
      </w:pPr>
    </w:p>
    <w:p w14:paraId="6CCF56D2" w14:textId="77777777" w:rsidR="00424D8F" w:rsidRDefault="00000000">
      <w:pPr>
        <w:pStyle w:val="Heading2"/>
      </w:pPr>
      <w:bookmarkStart w:id="4" w:name="statistical-analysis"/>
      <w:bookmarkEnd w:id="3"/>
      <w:r>
        <w:t>Statistical analysis</w:t>
      </w:r>
    </w:p>
    <w:p w14:paraId="6942A255" w14:textId="77777777" w:rsidR="00424D8F" w:rsidRDefault="00000000">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w:t>
      </w:r>
      <w:r>
        <w:lastRenderedPageBreak/>
        <w:t>≥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14:paraId="3C5A9462" w14:textId="77777777" w:rsidR="00424D8F" w:rsidRDefault="00424D8F">
      <w:pPr>
        <w:pStyle w:val="BodyText"/>
      </w:pPr>
    </w:p>
    <w:p w14:paraId="79FB56F4" w14:textId="77777777" w:rsidR="00424D8F" w:rsidRDefault="00000000">
      <w:pPr>
        <w:pStyle w:val="BodyText"/>
      </w:pPr>
      <w:r>
        <w:t>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 Participants with missing pregnancy status were assumed to be non-pregnant for these analyses.</w:t>
      </w:r>
    </w:p>
    <w:p w14:paraId="3A43C94D" w14:textId="77777777" w:rsidR="00424D8F" w:rsidRDefault="00424D8F">
      <w:pPr>
        <w:pStyle w:val="BodyText"/>
      </w:pPr>
    </w:p>
    <w:p w14:paraId="558E4FC9" w14:textId="77777777" w:rsidR="00424D8F" w:rsidRDefault="00000000">
      <w:pPr>
        <w:pStyle w:val="Heading1"/>
      </w:pPr>
      <w:bookmarkStart w:id="5" w:name="results"/>
      <w:bookmarkEnd w:id="1"/>
      <w:bookmarkEnd w:id="4"/>
      <w:r>
        <w:lastRenderedPageBreak/>
        <w:t>RESULTS</w:t>
      </w:r>
    </w:p>
    <w:p w14:paraId="4F97B06E" w14:textId="77777777" w:rsidR="00424D8F" w:rsidRDefault="00000000">
      <w:pPr>
        <w:pStyle w:val="FirstParagraph"/>
      </w:pPr>
      <w:r>
        <w:t>Among non-institutionalized US adults ≥ 18 years of age, the estimated mean SBP was 123 (95% CI 121, 124) mm Hg in 1999-2000, 120 (95% CI 120, 121) mm Hg in 2009-2010 and 123 (95% CI 122, 124) mm Hg in 2017-2020 (</w:t>
      </w:r>
      <w:r>
        <w:rPr>
          <w:b/>
          <w:bCs/>
        </w:rPr>
        <w:t>Figure 1</w:t>
      </w:r>
      <w:r>
        <w:t>). The age-adjusted prevalence of hypertension defined as in the 2017 ACC/AHA BP guideline was highest in 1999-2000 (47.9%), lowest in 2009-2010 (43.0 ), and 44.7% in 2017-2020 (</w:t>
      </w:r>
      <w:r>
        <w:rPr>
          <w:b/>
          <w:bCs/>
        </w:rPr>
        <w:t>Figure 2</w:t>
      </w:r>
      <w:r>
        <w:t>). In 1999-2000, there were an estimated 89.8 (95% CI 77.9, 102) million US adults with hypertension (</w:t>
      </w:r>
      <w:r>
        <w:rPr>
          <w:b/>
          <w:bCs/>
        </w:rPr>
        <w:t>Figure 3</w:t>
      </w:r>
      <w:r>
        <w:t>). The number of US adults with hypertension increased to 115 (95% CI 107, 123) million in 2017-2020. In each NHANES cycle, the estimated prevalence of hypertension was higher among US adults with versus without CKD (</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it could be estimated reliably after pooling NHANES cycles from 2009-2010 through 2017-2020 (</w:t>
      </w:r>
      <w:r>
        <w:rPr>
          <w:b/>
          <w:bCs/>
        </w:rPr>
        <w:t>Figure S3; Panel B</w:t>
      </w:r>
      <w:r>
        <w:t>)</w:t>
      </w:r>
    </w:p>
    <w:p w14:paraId="095840B5" w14:textId="77777777" w:rsidR="00424D8F" w:rsidRDefault="00424D8F">
      <w:pPr>
        <w:pStyle w:val="BodyText"/>
      </w:pPr>
    </w:p>
    <w:p w14:paraId="19B723F1" w14:textId="77777777" w:rsidR="00424D8F" w:rsidRDefault="00000000">
      <w:pPr>
        <w:pStyle w:val="BodyText"/>
      </w:pPr>
      <w:r>
        <w:t>The age-adjusted prevalence of BP control defined as in the 2017 ACC/AHA BP guideline among non-pregnant US adults with hypertension was lowest in 1999-2000 (9.66%), highest in 2013-2014 (25.0%), and 21.9% in 2017-2020 (</w:t>
      </w:r>
      <w:r>
        <w:rPr>
          <w:b/>
          <w:bCs/>
        </w:rPr>
        <w:t>Figure 4; Panel A</w:t>
      </w:r>
      <w:r>
        <w:t>). Among US adults with hypertension who self-reported taking antihypertensive medication, 27.5%, 48.5%, and 43.0% had controlled BP in 1999-2000, 2013-2014, and 2017-2020, respectively (</w:t>
      </w:r>
      <w:r>
        <w:rPr>
          <w:b/>
          <w:bCs/>
        </w:rPr>
        <w:t>Figure 4; Panel B</w:t>
      </w:r>
      <w:r>
        <w:t xml:space="preserve">). The age-adjusted prevalence of resistant hypertension defined as in the 2017 ACC/AHA BP guideline among non-pregnant US adults with hypertension who self-reported taking antihypertensive medication and had </w:t>
      </w:r>
      <w:r>
        <w:lastRenderedPageBreak/>
        <w:t>≥1 antihypertensive medication class identified during the medication inventory was lowest in 1999-2000 (13.6%), highest in 2005-2006 (20.1%), and 14.6% in 2017-2020 (</w:t>
      </w:r>
      <w:r>
        <w:rPr>
          <w:b/>
          <w:bCs/>
        </w:rPr>
        <w:t>Figure S4; Panel A</w:t>
      </w:r>
      <w:r>
        <w:t>). Further restricting this analysis to those who were taking three or more classes of antihypertensive medication, the prevalence of resistant hypertension was 78.1%, 76.2%, and 70.1% in 1999-2000, 2005-2006, and 2017-2020, respectively (</w:t>
      </w:r>
      <w:r>
        <w:rPr>
          <w:b/>
          <w:bCs/>
        </w:rPr>
        <w:t>Figure S4; Panel B</w:t>
      </w:r>
      <w:r>
        <w:t>).</w:t>
      </w:r>
    </w:p>
    <w:p w14:paraId="21EA9345" w14:textId="77777777" w:rsidR="00424D8F" w:rsidRDefault="00424D8F">
      <w:pPr>
        <w:pStyle w:val="BodyText"/>
      </w:pPr>
    </w:p>
    <w:p w14:paraId="3F2072D1" w14:textId="77777777" w:rsidR="00424D8F" w:rsidRDefault="00000000">
      <w:pPr>
        <w:pStyle w:val="Heading1"/>
      </w:pPr>
      <w:bookmarkStart w:id="6" w:name="discussion"/>
      <w:bookmarkEnd w:id="5"/>
      <w:r>
        <w:t>DISCUSSION</w:t>
      </w:r>
    </w:p>
    <w:p w14:paraId="5AE190F8" w14:textId="77777777" w:rsidR="00424D8F" w:rsidRDefault="00000000">
      <w:pPr>
        <w:pStyle w:val="FirstParagraph"/>
      </w:pPr>
      <w:r>
        <w:t xml:space="preserve">In the current manuscript, we present a web application with a user-friendly 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 </w:t>
      </w:r>
      <w:r>
        <w:rPr>
          <w:b/>
          <w:bCs/>
        </w:rPr>
        <w:t>DATE TBD (it’s almost ready)</w:t>
      </w:r>
      <w:r>
        <w:t>.</w:t>
      </w:r>
      <w:r>
        <w:rPr>
          <w:vertAlign w:val="superscript"/>
        </w:rPr>
        <w:t>23</w:t>
      </w:r>
      <w:r>
        <w:t xml:space="preserve"> Researchers, clinicians, and the public can use the application to generate customized BP and hypertension statistics for US adults to inform their research and policy decisions.</w:t>
      </w:r>
    </w:p>
    <w:p w14:paraId="1A835A28" w14:textId="77777777" w:rsidR="00424D8F" w:rsidRDefault="00424D8F">
      <w:pPr>
        <w:pStyle w:val="BodyText"/>
      </w:pPr>
    </w:p>
    <w:p w14:paraId="3C265EC3" w14:textId="77777777" w:rsidR="00424D8F" w:rsidRDefault="00000000">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w:t>
      </w:r>
      <w:r>
        <w:lastRenderedPageBreak/>
        <w:t>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customize reports based on user requests. The web application that we present in the current manuscript addresses these challenges, increasing the accessibility of NHANES data to clinicians, researchers, and decision-makers.</w:t>
      </w:r>
    </w:p>
    <w:p w14:paraId="270E3B74" w14:textId="77777777" w:rsidR="00424D8F" w:rsidRDefault="00424D8F">
      <w:pPr>
        <w:pStyle w:val="BodyText"/>
      </w:pPr>
    </w:p>
    <w:p w14:paraId="680B9818" w14:textId="77777777" w:rsidR="00424D8F" w:rsidRDefault="00000000">
      <w:pPr>
        <w:pStyle w:val="BodyText"/>
      </w:pPr>
      <w:r>
        <w:t>Several design decisions have been incorporated into the application. We required participants to have a single SBP and DBP to be included while some prior analyses required three SBP and DBP measurements.</w:t>
      </w:r>
      <w:r>
        <w:rPr>
          <w:vertAlign w:val="superscript"/>
        </w:rPr>
        <w:t>2</w:t>
      </w:r>
      <w:r>
        <w:t xml:space="preserve"> We chose an approach that is consistent with several analyses conducted by CDC investigators.</w:t>
      </w:r>
      <w:r>
        <w:rPr>
          <w:vertAlign w:val="superscript"/>
        </w:rPr>
        <w:t>22,24</w:t>
      </w:r>
      <w:r>
        <w:t xml:space="preserve"> However, mean BP and the prevalence of high BP may be lower if we required multiple BP measurements.</w:t>
      </w:r>
      <w:r>
        <w:rPr>
          <w:vertAlign w:val="superscript"/>
        </w:rPr>
        <w:t>25</w:t>
      </w:r>
      <w:r>
        <w:t xml:space="preserve"> 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14</w:t>
      </w:r>
      <w:r>
        <w:t xml:space="preserve"> 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26</w:t>
      </w:r>
      <w:r>
        <w:t xml:space="preserve"> While the categorization of most medications is identical using generic drug names and Lexicon Plus®, some differences exist. Many additional </w:t>
      </w:r>
      <w:r>
        <w:lastRenderedPageBreak/>
        <w:t>decisions were made regarding the definitions of variables, inclusion of study participants, and analytic approach. We sought to make decisions that would be widely acceptable and transparent to ensure the results could be described accurately.</w:t>
      </w:r>
    </w:p>
    <w:p w14:paraId="1FD6D173" w14:textId="77777777" w:rsidR="00424D8F" w:rsidRDefault="00424D8F">
      <w:pPr>
        <w:pStyle w:val="BodyText"/>
      </w:pPr>
    </w:p>
    <w:p w14:paraId="0F2DDE81" w14:textId="77777777" w:rsidR="00424D8F" w:rsidRDefault="00000000">
      <w:pPr>
        <w:pStyle w:val="BodyText"/>
      </w:pPr>
      <w:r>
        <w:t>Using the application, we replicated results from several prior manuscripts.</w:t>
      </w:r>
      <w:r>
        <w:rPr>
          <w:vertAlign w:val="superscript"/>
        </w:rPr>
        <w:t>10,21,22</w:t>
      </w:r>
      <w:r>
        <w:t xml:space="preserve"> However, we were not able to replicate some results.</w:t>
      </w:r>
      <w:r>
        <w:rPr>
          <w:vertAlign w:val="superscript"/>
        </w:rPr>
        <w:t>27</w:t>
      </w:r>
      <w:r>
        <w:t xml:space="preserve"> For example, a prior manuscript reported the prevalence of resistant hypertension defined by the 2017 ACC/AHA BP guideline to be 19.7% in 2009-2014.</w:t>
      </w:r>
      <w:r>
        <w:rPr>
          <w:vertAlign w:val="superscript"/>
        </w:rPr>
        <w:t>27</w:t>
      </w:r>
      <w:r>
        <w:t xml:space="preserve"> When estimated by the application, the prevalence of resistant hypertension over this time period was 17.1%.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essential hypertension.</w:t>
      </w:r>
      <w:r>
        <w:rPr>
          <w:vertAlign w:val="superscript"/>
        </w:rPr>
        <w:t>8</w:t>
      </w:r>
      <w:r>
        <w:t xml:space="preserv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6DBDB767" w14:textId="77777777" w:rsidR="00424D8F" w:rsidRDefault="00424D8F">
      <w:pPr>
        <w:pStyle w:val="BodyText"/>
      </w:pPr>
    </w:p>
    <w:p w14:paraId="2231E1A2" w14:textId="77777777" w:rsidR="00424D8F" w:rsidRDefault="00000000">
      <w:pPr>
        <w:pStyle w:val="BodyText"/>
      </w:pPr>
      <w:r>
        <w:t xml:space="preserve">The application has a number of features that can be used in combination to create highly customized statistics. Variables can be analyzed as outcomes or used to stratify results or restrict analyses to </w:t>
      </w:r>
      <w:r>
        <w:lastRenderedPageBreak/>
        <w:t>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14:paraId="6EA9B706" w14:textId="77777777" w:rsidR="00424D8F" w:rsidRDefault="00424D8F">
      <w:pPr>
        <w:pStyle w:val="BodyText"/>
      </w:pPr>
    </w:p>
    <w:p w14:paraId="7FDF63B4" w14:textId="77777777" w:rsidR="00424D8F" w:rsidRDefault="00000000">
      <w:pPr>
        <w:pStyle w:val="Heading2"/>
      </w:pPr>
      <w:bookmarkStart w:id="7" w:name="strengthslimitations"/>
      <w:r>
        <w:t>Strengths/limitations</w:t>
      </w:r>
    </w:p>
    <w:p w14:paraId="3800DA6A" w14:textId="77777777" w:rsidR="00424D8F" w:rsidRDefault="00000000">
      <w:pPr>
        <w:pStyle w:val="FirstParagraph"/>
      </w:pPr>
      <w:r>
        <w:t>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8</w:t>
      </w:r>
      <w:r>
        <w:t xml:space="preserve"> Many estimates, including medication use, are derived from participant report, and we cannot exclude the possibilities of reporting or recall biases. The response rate for NHANES has declined from 1999-2000 through 2017-2020. Effects of this decline are unclear.</w:t>
      </w:r>
    </w:p>
    <w:p w14:paraId="13C7EF40" w14:textId="77777777" w:rsidR="00424D8F" w:rsidRDefault="00424D8F">
      <w:pPr>
        <w:pStyle w:val="BodyText"/>
      </w:pPr>
    </w:p>
    <w:p w14:paraId="78321C73" w14:textId="77777777" w:rsidR="00424D8F" w:rsidRDefault="00000000">
      <w:pPr>
        <w:pStyle w:val="Heading2"/>
      </w:pPr>
      <w:bookmarkStart w:id="8" w:name="conclusions"/>
      <w:bookmarkEnd w:id="7"/>
      <w:r>
        <w:t>Conclusions</w:t>
      </w:r>
    </w:p>
    <w:p w14:paraId="357A5C71" w14:textId="77777777" w:rsidR="00424D8F" w:rsidRDefault="00000000">
      <w:pPr>
        <w:pStyle w:val="FirstParagraph"/>
      </w:pPr>
      <w:r>
        <w:t>We developed a web-based application for analysis of hypertension statistics among non-institutionalized adults living in the US from 1999-2000 through 2017-2020. The application is publicly available and produces valid, transparent, and reproducible results.</w:t>
      </w:r>
    </w:p>
    <w:p w14:paraId="32392DD9" w14:textId="77777777" w:rsidR="00424D8F" w:rsidRDefault="00000000">
      <w:r>
        <w:br w:type="page"/>
      </w:r>
    </w:p>
    <w:p w14:paraId="56A0ACA8" w14:textId="77777777" w:rsidR="00424D8F" w:rsidRDefault="00000000">
      <w:pPr>
        <w:pStyle w:val="Heading1"/>
      </w:pPr>
      <w:bookmarkStart w:id="9" w:name="references"/>
      <w:bookmarkEnd w:id="6"/>
      <w:bookmarkEnd w:id="8"/>
      <w:r>
        <w:lastRenderedPageBreak/>
        <w:t>REFERENCES</w:t>
      </w:r>
    </w:p>
    <w:p w14:paraId="6D0C862A" w14:textId="77777777" w:rsidR="00424D8F" w:rsidRDefault="00000000">
      <w:pPr>
        <w:pStyle w:val="Bibliography"/>
      </w:pPr>
      <w:bookmarkStart w:id="10" w:name="ref-nhanes_about"/>
      <w:bookmarkStart w:id="11" w:name="refs"/>
      <w:r>
        <w:t xml:space="preserve">1. </w:t>
      </w:r>
      <w:r>
        <w:tab/>
        <w:t xml:space="preserve">Centers for Disease Control and Prevention (CDC). National Center for Health Statistics (NCHS). About the national health and nutrition examination survey. Hyattsville, MD: U.S. Department of Health and Human Services, Centers for Disease Control and Prevention. Accessed October 26, 2022. </w:t>
      </w:r>
      <w:hyperlink r:id="rId7">
        <w:r>
          <w:rPr>
            <w:rStyle w:val="Hyperlink"/>
          </w:rPr>
          <w:t>https://www.cdc.gov/nchs/nhanes/about_nhanes.htm</w:t>
        </w:r>
      </w:hyperlink>
    </w:p>
    <w:p w14:paraId="1483F0FF" w14:textId="77777777" w:rsidR="00424D8F" w:rsidRDefault="00000000">
      <w:pPr>
        <w:pStyle w:val="Bibliography"/>
      </w:pPr>
      <w:bookmarkStart w:id="12" w:name="ref-muntner_potential_2018"/>
      <w:bookmarkEnd w:id="10"/>
      <w:r>
        <w:t xml:space="preserve">2. </w:t>
      </w:r>
      <w:r>
        <w:tab/>
        <w:t xml:space="preserve">Muntner P, Carey RM, Gidding S, et al. Potential US population impact of the 2017 ACC/AHA high blood pressure guideline. </w:t>
      </w:r>
      <w:r>
        <w:rPr>
          <w:i/>
          <w:iCs/>
        </w:rPr>
        <w:t>Journal of the American College of Cardiology</w:t>
      </w:r>
      <w:r>
        <w:t>. 2018;71(2):109-118. doi:</w:t>
      </w:r>
      <w:hyperlink r:id="rId8">
        <w:r>
          <w:rPr>
            <w:rStyle w:val="Hyperlink"/>
          </w:rPr>
          <w:t>10.1016/j.jacc.2017.10.073</w:t>
        </w:r>
      </w:hyperlink>
    </w:p>
    <w:p w14:paraId="24C1244E" w14:textId="77777777" w:rsidR="00424D8F" w:rsidRDefault="00000000">
      <w:pPr>
        <w:pStyle w:val="Bibliography"/>
      </w:pPr>
      <w:bookmarkStart w:id="13" w:name="ref-us_surgeon_2020"/>
      <w:bookmarkEnd w:id="12"/>
      <w:r>
        <w:t xml:space="preserve">3. </w:t>
      </w:r>
      <w:r>
        <w:tab/>
        <w:t xml:space="preserve">U.S. Department of Health and Human Services. The Surgeon General’s call to action to control hypertension. Washington, DC: U.S. Department of Health and Human Services, Office of the Surgeon General; 2020. </w:t>
      </w:r>
      <w:hyperlink r:id="rId9">
        <w:r>
          <w:rPr>
            <w:rStyle w:val="Hyperlink"/>
          </w:rPr>
          <w:t>https://www.cdc.gov/bloodpressure/docs/SG-CTA-HTN-Control-Report-508.pdf</w:t>
        </w:r>
      </w:hyperlink>
    </w:p>
    <w:p w14:paraId="209A8A9F" w14:textId="77777777" w:rsidR="00424D8F" w:rsidRDefault="00000000">
      <w:pPr>
        <w:pStyle w:val="Bibliography"/>
      </w:pPr>
      <w:bookmarkStart w:id="14" w:name="ref-nhanes_home"/>
      <w:bookmarkEnd w:id="13"/>
      <w:r>
        <w:t xml:space="preserve">4. </w:t>
      </w:r>
      <w:r>
        <w:tab/>
        <w:t xml:space="preserve">NHANES. National health and nutrition examination survey homepage, available at </w:t>
      </w:r>
      <w:hyperlink r:id="rId10">
        <w:r>
          <w:rPr>
            <w:rStyle w:val="Hyperlink"/>
          </w:rPr>
          <w:t>https://www.cdc.gov/nchs/nhanes/index.htm</w:t>
        </w:r>
      </w:hyperlink>
      <w:r>
        <w:t>. Accessed on 10/23/2022.</w:t>
      </w:r>
    </w:p>
    <w:p w14:paraId="63C4B7C6" w14:textId="77777777" w:rsidR="00424D8F" w:rsidRDefault="00000000">
      <w:pPr>
        <w:pStyle w:val="Bibliography"/>
      </w:pPr>
      <w:bookmarkStart w:id="15" w:name="ref-nhanes_data"/>
      <w:bookmarkEnd w:id="14"/>
      <w:r>
        <w:t xml:space="preserve">5. </w:t>
      </w:r>
      <w:r>
        <w:tab/>
        <w:t xml:space="preserve">Centers for Disease Control and Prevention (CDC). National Center for Health Statistics (NCHS). National health and nutrition examination survey data. Hyattsville, MD: U.S. Department of Health and Human Services, Centers for Disease Control and Prevention. Accessed October 26, 2022. </w:t>
      </w:r>
      <w:hyperlink r:id="rId11">
        <w:r>
          <w:rPr>
            <w:rStyle w:val="Hyperlink"/>
          </w:rPr>
          <w:t>https://wwwn.cdc.gov/nchs/nhanes/default.aspx</w:t>
        </w:r>
      </w:hyperlink>
    </w:p>
    <w:p w14:paraId="0CCB01BF" w14:textId="77777777" w:rsidR="00424D8F" w:rsidRDefault="00000000">
      <w:pPr>
        <w:pStyle w:val="Bibliography"/>
      </w:pPr>
      <w:bookmarkStart w:id="16" w:name="ref-perens1999open"/>
      <w:bookmarkEnd w:id="15"/>
      <w:r>
        <w:t xml:space="preserve">6. </w:t>
      </w:r>
      <w:r>
        <w:tab/>
        <w:t xml:space="preserve">Perens B et al. The open source definition. </w:t>
      </w:r>
      <w:r>
        <w:rPr>
          <w:i/>
          <w:iCs/>
        </w:rPr>
        <w:t>Open sources: voices from the open source revolution</w:t>
      </w:r>
      <w:r>
        <w:t>. 1999;1:171-188.</w:t>
      </w:r>
    </w:p>
    <w:p w14:paraId="630EB58E" w14:textId="77777777" w:rsidR="00424D8F" w:rsidRDefault="00000000">
      <w:pPr>
        <w:pStyle w:val="Bibliography"/>
      </w:pPr>
      <w:bookmarkStart w:id="17" w:name="ref-rpack_cardioStatsUSA"/>
      <w:bookmarkEnd w:id="16"/>
      <w:r>
        <w:t xml:space="preserve">7. </w:t>
      </w:r>
      <w:r>
        <w:tab/>
        <w:t xml:space="preserve">Jaeger B, Chen L, Muntner P. </w:t>
      </w:r>
      <w:r>
        <w:rPr>
          <w:i/>
          <w:iCs/>
        </w:rPr>
        <w:t>cardioStatsUSA: Analysis and Visualization of Cardiometabolic Outcomes Using NHANES</w:t>
      </w:r>
      <w:r>
        <w:t xml:space="preserve">.; 2022. </w:t>
      </w:r>
      <w:hyperlink r:id="rId12">
        <w:r>
          <w:rPr>
            <w:rStyle w:val="Hyperlink"/>
          </w:rPr>
          <w:t>https://jhs-hwg.github.io/cardioStatsUSA/</w:t>
        </w:r>
      </w:hyperlink>
    </w:p>
    <w:p w14:paraId="4657F921" w14:textId="77777777" w:rsidR="00424D8F" w:rsidRDefault="00000000">
      <w:pPr>
        <w:pStyle w:val="Bibliography"/>
      </w:pPr>
      <w:bookmarkStart w:id="18" w:name="ref-whelton20182017"/>
      <w:bookmarkEnd w:id="17"/>
      <w:r>
        <w:t xml:space="preserve">8.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3">
        <w:r>
          <w:rPr>
            <w:rStyle w:val="Hyperlink"/>
          </w:rPr>
          <w:t>10.1016/j.jacc.2017.11.006</w:t>
        </w:r>
      </w:hyperlink>
    </w:p>
    <w:p w14:paraId="37FD3A16" w14:textId="77777777" w:rsidR="00424D8F" w:rsidRDefault="00000000">
      <w:pPr>
        <w:pStyle w:val="Bibliography"/>
      </w:pPr>
      <w:bookmarkStart w:id="19" w:name="ref-ostchega_national_2003"/>
      <w:bookmarkEnd w:id="18"/>
      <w:r>
        <w:t xml:space="preserve">9. </w:t>
      </w:r>
      <w:r>
        <w:tab/>
        <w:t xml:space="preserve">Ostchega Y, Prineas RJ, Paulose-Ram R, Grim CM, Willard G, Collins D. National health and nutrition examination survey 1999-2000: Effect of observer training and protocol standardization on reducing blood pressure measurement error. </w:t>
      </w:r>
      <w:r>
        <w:rPr>
          <w:i/>
          <w:iCs/>
        </w:rPr>
        <w:t>Journal of Clinical Epidemiology</w:t>
      </w:r>
      <w:r>
        <w:t>. 2003;56(8):768-774. doi:</w:t>
      </w:r>
      <w:hyperlink r:id="rId14">
        <w:r>
          <w:rPr>
            <w:rStyle w:val="Hyperlink"/>
          </w:rPr>
          <w:t>10.1016/S0895-4356(03)00085-4</w:t>
        </w:r>
      </w:hyperlink>
    </w:p>
    <w:p w14:paraId="08AA2255" w14:textId="77777777" w:rsidR="00424D8F" w:rsidRDefault="00000000">
      <w:pPr>
        <w:pStyle w:val="Bibliography"/>
      </w:pPr>
      <w:bookmarkStart w:id="20" w:name="ref-muntner2022blood"/>
      <w:bookmarkEnd w:id="19"/>
      <w:r>
        <w:t xml:space="preserve">10. </w:t>
      </w:r>
      <w:r>
        <w:tab/>
        <w:t xml:space="preserve">Muntner P, Miles MA, Jaeger BC, et al. Blood pressure control among US adults, 2009 to 2012 through 2017 to 2020. </w:t>
      </w:r>
      <w:r>
        <w:rPr>
          <w:i/>
          <w:iCs/>
        </w:rPr>
        <w:t>Hypertension</w:t>
      </w:r>
      <w:r>
        <w:t>. 2022;79(9):1971-1980. doi:</w:t>
      </w:r>
      <w:hyperlink r:id="rId15">
        <w:r>
          <w:rPr>
            <w:rStyle w:val="Hyperlink"/>
          </w:rPr>
          <w:t>10.1161/HYPERTENSIONAHA.122.19222</w:t>
        </w:r>
      </w:hyperlink>
    </w:p>
    <w:p w14:paraId="01F3BD2C" w14:textId="77777777" w:rsidR="00424D8F" w:rsidRDefault="00000000">
      <w:pPr>
        <w:pStyle w:val="Bibliography"/>
      </w:pPr>
      <w:bookmarkStart w:id="21" w:name="ref-ostchega2021comparing"/>
      <w:bookmarkEnd w:id="20"/>
      <w:r>
        <w:t xml:space="preserve">11. </w:t>
      </w:r>
      <w:r>
        <w:tab/>
        <w:t>Ostchega Y, Nwankwo T, Chiappa M, Wolz M, Graber J, Nguyen DT. Comparing blood pressure values obtained by two different protocols: National health and nutrition examination survey, 2017–2018. National Center for Health Statistics. Vital Health Stat 2(187). Published online 2021. doi:</w:t>
      </w:r>
      <w:hyperlink r:id="rId16">
        <w:r>
          <w:rPr>
            <w:rStyle w:val="Hyperlink"/>
          </w:rPr>
          <w:t>10.15620/cdc:104185</w:t>
        </w:r>
      </w:hyperlink>
    </w:p>
    <w:p w14:paraId="7EACED7D" w14:textId="77777777" w:rsidR="00424D8F" w:rsidRDefault="00000000">
      <w:pPr>
        <w:pStyle w:val="Bibliography"/>
      </w:pPr>
      <w:bookmarkStart w:id="22" w:name="ref-chobanian2003seventh"/>
      <w:bookmarkEnd w:id="21"/>
      <w:r>
        <w:lastRenderedPageBreak/>
        <w:t xml:space="preserve">12. </w:t>
      </w:r>
      <w:r>
        <w:tab/>
        <w:t xml:space="preserve">Chobanian AV, Bakris GL, Black HR, et al. The seventh report of the Joint National Committee on prevention, detection, evaluation, and treatment of high blood pressure: The JNC 7 report. </w:t>
      </w:r>
      <w:r>
        <w:rPr>
          <w:i/>
          <w:iCs/>
        </w:rPr>
        <w:t>JAMA</w:t>
      </w:r>
      <w:r>
        <w:t>. 2003;289(19):2560-2572. doi:</w:t>
      </w:r>
      <w:hyperlink r:id="rId17">
        <w:r>
          <w:rPr>
            <w:rStyle w:val="Hyperlink"/>
          </w:rPr>
          <w:t>10.1001/jama.289.19.2560</w:t>
        </w:r>
      </w:hyperlink>
    </w:p>
    <w:p w14:paraId="4B1FD091" w14:textId="77777777" w:rsidR="00424D8F" w:rsidRDefault="00000000">
      <w:pPr>
        <w:pStyle w:val="Bibliography"/>
      </w:pPr>
      <w:bookmarkStart w:id="23" w:name="ref-flynn_clinical_2017"/>
      <w:bookmarkEnd w:id="22"/>
      <w:r>
        <w:t xml:space="preserve">13. </w:t>
      </w:r>
      <w:r>
        <w:tab/>
        <w:t xml:space="preserve">Flynn JT, Kaelber DC, Baker-Smith CM, et al. Clinical practice guideline for screening and management of high blood pressure in children and adolescents. </w:t>
      </w:r>
      <w:r>
        <w:rPr>
          <w:i/>
          <w:iCs/>
        </w:rPr>
        <w:t>Pediatrics</w:t>
      </w:r>
      <w:r>
        <w:t>. 2017;140(3):e20171904. doi:</w:t>
      </w:r>
      <w:hyperlink r:id="rId18">
        <w:r>
          <w:rPr>
            <w:rStyle w:val="Hyperlink"/>
          </w:rPr>
          <w:t>10.1542/peds.2017-1904</w:t>
        </w:r>
      </w:hyperlink>
    </w:p>
    <w:p w14:paraId="1E913AB2" w14:textId="77777777" w:rsidR="00424D8F" w:rsidRDefault="00000000">
      <w:pPr>
        <w:pStyle w:val="Bibliography"/>
      </w:pPr>
      <w:bookmarkStart w:id="24" w:name="ref-coresh_prevalence_2003"/>
      <w:bookmarkEnd w:id="23"/>
      <w:r>
        <w:t xml:space="preserve">14.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19">
        <w:r>
          <w:rPr>
            <w:rStyle w:val="Hyperlink"/>
          </w:rPr>
          <w:t>10.1053/ajkd.2003.50007</w:t>
        </w:r>
      </w:hyperlink>
    </w:p>
    <w:p w14:paraId="44858758" w14:textId="77777777" w:rsidR="00424D8F" w:rsidRDefault="00000000">
      <w:pPr>
        <w:pStyle w:val="Bibliography"/>
      </w:pPr>
      <w:bookmarkStart w:id="25" w:name="ref-parker2017national"/>
      <w:bookmarkEnd w:id="24"/>
      <w:r>
        <w:t xml:space="preserve">15. </w:t>
      </w:r>
      <w:r>
        <w:tab/>
        <w:t xml:space="preserve">Parker JD, Talih M, Malec DJ, et al. </w:t>
      </w:r>
      <w:hyperlink r:id="rId20">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51A61C26" w14:textId="77777777" w:rsidR="00424D8F" w:rsidRDefault="00000000">
      <w:pPr>
        <w:pStyle w:val="Bibliography"/>
      </w:pPr>
      <w:bookmarkStart w:id="26" w:name="ref-nhanes_tutorial_weights"/>
      <w:bookmarkEnd w:id="25"/>
      <w:r>
        <w:t xml:space="preserve">16. </w:t>
      </w:r>
      <w:r>
        <w:tab/>
        <w:t xml:space="preserve">NHANES. Tutorials - module 3 - weighting, available at </w:t>
      </w:r>
      <w:hyperlink r:id="rId21">
        <w:r>
          <w:rPr>
            <w:rStyle w:val="Hyperlink"/>
          </w:rPr>
          <w:t>https://wwwn.cdc.gov/nchs/nhanes/tutorials/module3.aspx</w:t>
        </w:r>
      </w:hyperlink>
      <w:r>
        <w:t>. Accessed on 10/23/2022.</w:t>
      </w:r>
    </w:p>
    <w:p w14:paraId="6C92CE32" w14:textId="77777777" w:rsidR="00424D8F" w:rsidRDefault="00000000">
      <w:pPr>
        <w:pStyle w:val="Bibliography"/>
      </w:pPr>
      <w:bookmarkStart w:id="27" w:name="ref-rpack_shiny"/>
      <w:bookmarkEnd w:id="26"/>
      <w:r>
        <w:t xml:space="preserve">17. </w:t>
      </w:r>
      <w:r>
        <w:tab/>
        <w:t xml:space="preserve">Chang W, Cheng J, Allaire J, et al. </w:t>
      </w:r>
      <w:r>
        <w:rPr>
          <w:i/>
          <w:iCs/>
        </w:rPr>
        <w:t>Shiny: Web Application Framework for R</w:t>
      </w:r>
      <w:r>
        <w:t xml:space="preserve">.; 2021. </w:t>
      </w:r>
      <w:hyperlink r:id="rId22">
        <w:r>
          <w:rPr>
            <w:rStyle w:val="Hyperlink"/>
          </w:rPr>
          <w:t>https://CRAN.R-project.org/package=shiny</w:t>
        </w:r>
      </w:hyperlink>
    </w:p>
    <w:p w14:paraId="56FD3FAF" w14:textId="77777777" w:rsidR="00424D8F" w:rsidRDefault="00000000">
      <w:pPr>
        <w:pStyle w:val="Bibliography"/>
      </w:pPr>
      <w:bookmarkStart w:id="28" w:name="ref-rpack_shinyWidgets"/>
      <w:bookmarkEnd w:id="27"/>
      <w:r>
        <w:t xml:space="preserve">18. </w:t>
      </w:r>
      <w:r>
        <w:tab/>
        <w:t xml:space="preserve">Perrier V, Meyer F, Granjon D. </w:t>
      </w:r>
      <w:r>
        <w:rPr>
          <w:i/>
          <w:iCs/>
        </w:rPr>
        <w:t>shinyWidgets: Custom Inputs Widgets for Shiny</w:t>
      </w:r>
      <w:r>
        <w:t xml:space="preserve">.; 2022. </w:t>
      </w:r>
      <w:hyperlink r:id="rId23">
        <w:r>
          <w:rPr>
            <w:rStyle w:val="Hyperlink"/>
          </w:rPr>
          <w:t>https://CRAN.R-project.org/package=shinyWidgets</w:t>
        </w:r>
      </w:hyperlink>
    </w:p>
    <w:p w14:paraId="4C810F97" w14:textId="77777777" w:rsidR="00424D8F" w:rsidRDefault="00000000">
      <w:pPr>
        <w:pStyle w:val="Bibliography"/>
      </w:pPr>
      <w:bookmarkStart w:id="29" w:name="ref-rpack_shinyalert"/>
      <w:bookmarkEnd w:id="28"/>
      <w:r>
        <w:t xml:space="preserve">19. </w:t>
      </w:r>
      <w:r>
        <w:tab/>
        <w:t xml:space="preserve">Attali D, Edwards T. </w:t>
      </w:r>
      <w:r>
        <w:rPr>
          <w:i/>
          <w:iCs/>
        </w:rPr>
        <w:t>Shinyalert: Easily Create Pretty Popup Messages (Modals) in Shiny</w:t>
      </w:r>
      <w:r>
        <w:t xml:space="preserve">.; 2021. </w:t>
      </w:r>
      <w:hyperlink r:id="rId24">
        <w:r>
          <w:rPr>
            <w:rStyle w:val="Hyperlink"/>
          </w:rPr>
          <w:t>https://CRAN.R-project.org/package=shinyalert</w:t>
        </w:r>
      </w:hyperlink>
    </w:p>
    <w:p w14:paraId="0E3FE6BB" w14:textId="77777777" w:rsidR="00424D8F" w:rsidRDefault="00000000">
      <w:pPr>
        <w:pStyle w:val="Bibliography"/>
      </w:pPr>
      <w:bookmarkStart w:id="30" w:name="ref-r_language"/>
      <w:bookmarkEnd w:id="29"/>
      <w:r>
        <w:t xml:space="preserve">20. </w:t>
      </w:r>
      <w:r>
        <w:tab/>
        <w:t xml:space="preserve">R Core Team. </w:t>
      </w:r>
      <w:r>
        <w:rPr>
          <w:i/>
          <w:iCs/>
        </w:rPr>
        <w:t>R: A Language and Environment for Statistical Computing</w:t>
      </w:r>
      <w:r>
        <w:t xml:space="preserve">. R Foundation for Statistical Computing; 2022. </w:t>
      </w:r>
      <w:hyperlink r:id="rId25">
        <w:r>
          <w:rPr>
            <w:rStyle w:val="Hyperlink"/>
          </w:rPr>
          <w:t>https://www.R-project.org/</w:t>
        </w:r>
      </w:hyperlink>
    </w:p>
    <w:p w14:paraId="4483435D" w14:textId="77777777" w:rsidR="00424D8F" w:rsidRDefault="00000000">
      <w:pPr>
        <w:pStyle w:val="Bibliography"/>
      </w:pPr>
      <w:bookmarkStart w:id="31" w:name="ref-muntner2020htn"/>
      <w:bookmarkEnd w:id="30"/>
      <w:r>
        <w:t xml:space="preserve">21. </w:t>
      </w:r>
      <w:r>
        <w:tab/>
        <w:t xml:space="preserve">Muntner P, Hardy ST, Fine LJ, et al. Trends in blood pressure control among US adults with hypertension, 1999-2000 to 2017-2018. </w:t>
      </w:r>
      <w:r>
        <w:rPr>
          <w:i/>
          <w:iCs/>
        </w:rPr>
        <w:t>JAMA</w:t>
      </w:r>
      <w:r>
        <w:t>. 2020;324(12):1190-1200. doi:</w:t>
      </w:r>
      <w:hyperlink r:id="rId26">
        <w:r>
          <w:rPr>
            <w:rStyle w:val="Hyperlink"/>
          </w:rPr>
          <w:t>10.1001/jama.2020.14545</w:t>
        </w:r>
      </w:hyperlink>
    </w:p>
    <w:p w14:paraId="7ABC1FCC" w14:textId="77777777" w:rsidR="00424D8F" w:rsidRDefault="00000000">
      <w:pPr>
        <w:pStyle w:val="Bibliography"/>
      </w:pPr>
      <w:bookmarkStart w:id="32" w:name="ref-fryar_hypertension_2017"/>
      <w:bookmarkEnd w:id="31"/>
      <w:r>
        <w:t xml:space="preserve">22. </w:t>
      </w:r>
      <w:r>
        <w:tab/>
        <w:t xml:space="preserve">Fryar CD, Ostchega Y, Hales CM, Zhang G, Kruszon-Moran D. </w:t>
      </w:r>
      <w:hyperlink r:id="rId27">
        <w:r>
          <w:rPr>
            <w:rStyle w:val="Hyperlink"/>
          </w:rPr>
          <w:t>Hypertension prevalence and control among adults: United States, 2015-2016</w:t>
        </w:r>
      </w:hyperlink>
      <w:r>
        <w:t xml:space="preserve">. </w:t>
      </w:r>
      <w:r>
        <w:rPr>
          <w:i/>
          <w:iCs/>
        </w:rPr>
        <w:t>NCHS data brief</w:t>
      </w:r>
      <w:r>
        <w:t>. 2017;(289):1-8.</w:t>
      </w:r>
    </w:p>
    <w:p w14:paraId="1E1CCD39" w14:textId="77777777" w:rsidR="00424D8F" w:rsidRDefault="00000000">
      <w:pPr>
        <w:pStyle w:val="Bibliography"/>
      </w:pPr>
      <w:bookmarkStart w:id="33" w:name="ref-app_cardioStatsUSA"/>
      <w:bookmarkEnd w:id="32"/>
      <w:r>
        <w:t xml:space="preserve">23. </w:t>
      </w:r>
      <w:r>
        <w:tab/>
        <w:t xml:space="preserve">Jaeger B, Chen L, Muntner P. Cardiometabolic statistics for US adults. Accessed October 24, 2022. </w:t>
      </w:r>
      <w:hyperlink r:id="rId28">
        <w:r>
          <w:rPr>
            <w:rStyle w:val="Hyperlink"/>
          </w:rPr>
          <w:t>https://bcjaeger.shinyapps.io/nhanesShinyBP/</w:t>
        </w:r>
      </w:hyperlink>
    </w:p>
    <w:p w14:paraId="51F9BDC7" w14:textId="77777777" w:rsidR="00424D8F" w:rsidRDefault="00000000">
      <w:pPr>
        <w:pStyle w:val="Bibliography"/>
      </w:pPr>
      <w:bookmarkStart w:id="34" w:name="ref-yoon_hypertension_2015"/>
      <w:bookmarkEnd w:id="33"/>
      <w:r>
        <w:t xml:space="preserve">24. </w:t>
      </w:r>
      <w:r>
        <w:tab/>
        <w:t xml:space="preserve">Yoon SSS, Carroll MD, Fryar CD. </w:t>
      </w:r>
      <w:hyperlink r:id="rId29">
        <w:r>
          <w:rPr>
            <w:rStyle w:val="Hyperlink"/>
          </w:rPr>
          <w:t>Hypertension prevalence and control among adults: United States, 2011-2014</w:t>
        </w:r>
      </w:hyperlink>
      <w:r>
        <w:t xml:space="preserve">. </w:t>
      </w:r>
      <w:r>
        <w:rPr>
          <w:i/>
          <w:iCs/>
        </w:rPr>
        <w:t>NCHS data brief</w:t>
      </w:r>
      <w:r>
        <w:t>. 2015;(220):1-8.</w:t>
      </w:r>
    </w:p>
    <w:p w14:paraId="74F24C5D" w14:textId="77777777" w:rsidR="00424D8F" w:rsidRDefault="00000000">
      <w:pPr>
        <w:pStyle w:val="Bibliography"/>
      </w:pPr>
      <w:bookmarkStart w:id="35" w:name="ref-handler_impact_2012"/>
      <w:bookmarkEnd w:id="34"/>
      <w:r>
        <w:t xml:space="preserve">25.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30">
        <w:r>
          <w:rPr>
            <w:rStyle w:val="Hyperlink"/>
          </w:rPr>
          <w:t>10.1111/jch.12009</w:t>
        </w:r>
      </w:hyperlink>
    </w:p>
    <w:p w14:paraId="0E687A28" w14:textId="77777777" w:rsidR="00424D8F" w:rsidRDefault="00000000">
      <w:pPr>
        <w:pStyle w:val="Bibliography"/>
      </w:pPr>
      <w:bookmarkStart w:id="36" w:name="ref-nhanes_rxq_drug"/>
      <w:bookmarkEnd w:id="35"/>
      <w:r>
        <w:lastRenderedPageBreak/>
        <w:t xml:space="preserve">26. </w:t>
      </w:r>
      <w:r>
        <w:tab/>
        <w:t xml:space="preserve">National Center for Health Statistics. NHANES 1988–2016 data documentation, codebook, and frequencies: Prescription medications - drug information (RXQ_DRUG). Accessed October 27, 2022. </w:t>
      </w:r>
      <w:hyperlink r:id="rId31">
        <w:r>
          <w:rPr>
            <w:rStyle w:val="Hyperlink"/>
          </w:rPr>
          <w:t>https://wwwn.cdc.gov/Nchs/Nhanes/1999-2000/RXQ_DRUG.htm</w:t>
        </w:r>
      </w:hyperlink>
    </w:p>
    <w:p w14:paraId="5923196F" w14:textId="77777777" w:rsidR="00424D8F" w:rsidRDefault="00000000">
      <w:pPr>
        <w:pStyle w:val="Bibliography"/>
      </w:pPr>
      <w:bookmarkStart w:id="37" w:name="ref-carey_prevalence_2019"/>
      <w:bookmarkEnd w:id="36"/>
      <w:r>
        <w:t xml:space="preserve">27. </w:t>
      </w:r>
      <w:r>
        <w:tab/>
        <w:t xml:space="preserve">Carey RM, Sakhuja S, Calhoun DA, Whelton PK, Muntner P. Prevalence of apparent treatment-resistant hypertension in the United States. </w:t>
      </w:r>
      <w:r>
        <w:rPr>
          <w:i/>
          <w:iCs/>
        </w:rPr>
        <w:t>Hypertension</w:t>
      </w:r>
      <w:r>
        <w:t>. 2019;73(2):424-431. doi:</w:t>
      </w:r>
      <w:hyperlink r:id="rId32">
        <w:r>
          <w:rPr>
            <w:rStyle w:val="Hyperlink"/>
          </w:rPr>
          <w:t>10.1161/HYPERTENSIONAHA.118.12191</w:t>
        </w:r>
      </w:hyperlink>
    </w:p>
    <w:bookmarkEnd w:id="11"/>
    <w:bookmarkEnd w:id="37"/>
    <w:p w14:paraId="3293AD6A" w14:textId="77777777" w:rsidR="00424D8F" w:rsidRDefault="00000000">
      <w:r>
        <w:br w:type="page"/>
      </w:r>
    </w:p>
    <w:p w14:paraId="6670792C" w14:textId="77777777" w:rsidR="00424D8F" w:rsidRDefault="00000000">
      <w:pPr>
        <w:pStyle w:val="Heading1"/>
      </w:pPr>
      <w:bookmarkStart w:id="38" w:name="fundingsupport"/>
      <w:bookmarkEnd w:id="9"/>
      <w:r>
        <w:lastRenderedPageBreak/>
        <w:t>FUNDING/SUPPORT</w:t>
      </w:r>
    </w:p>
    <w:p w14:paraId="03E579A2" w14:textId="77777777" w:rsidR="00424D8F" w:rsidRDefault="00000000">
      <w:pPr>
        <w:pStyle w:val="FirstParagraph"/>
      </w:pPr>
      <w:r>
        <w:rPr>
          <w:b/>
          <w:bCs/>
        </w:rPr>
        <w:t>this section is under construction and should be checked for correctness</w:t>
      </w:r>
    </w:p>
    <w:p w14:paraId="1577FDDE" w14:textId="77777777" w:rsidR="00424D8F" w:rsidRDefault="00000000">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3752E219" w14:textId="77777777" w:rsidR="00424D8F" w:rsidRDefault="00000000">
      <w:pPr>
        <w:pStyle w:val="Heading1"/>
      </w:pPr>
      <w:bookmarkStart w:id="39" w:name="financial-disclosure"/>
      <w:bookmarkEnd w:id="38"/>
      <w:r>
        <w:t>FINANCIAL DISCLOSURE</w:t>
      </w:r>
    </w:p>
    <w:p w14:paraId="01B8B89F" w14:textId="77777777" w:rsidR="00424D8F" w:rsidRDefault="00000000">
      <w:pPr>
        <w:pStyle w:val="FirstParagraph"/>
      </w:pPr>
      <w:r>
        <w:rPr>
          <w:b/>
          <w:bCs/>
        </w:rPr>
        <w:t>this section is under construction and should be checked for correctness</w:t>
      </w:r>
    </w:p>
    <w:p w14:paraId="268F4F94" w14:textId="77777777" w:rsidR="00424D8F" w:rsidRDefault="00000000">
      <w:pPr>
        <w:pStyle w:val="BodyText"/>
      </w:pPr>
      <w:r>
        <w:t>Dr Muntner reported receiving grant funding and consulting fees from Amgen Inc. Dr Colantonio reported receiving grant funding from Amgen Inc. No other disclosures were reported.</w:t>
      </w:r>
    </w:p>
    <w:p w14:paraId="62ECB3DD" w14:textId="77777777" w:rsidR="00424D8F" w:rsidRDefault="00000000">
      <w:r>
        <w:br w:type="page"/>
      </w:r>
    </w:p>
    <w:p w14:paraId="2DBD00A0" w14:textId="77777777" w:rsidR="00424D8F" w:rsidRDefault="00000000">
      <w:pPr>
        <w:pStyle w:val="Heading3"/>
      </w:pPr>
      <w:bookmarkStart w:id="40" w:name="X4bd5874a7913795f60ad82eb2fbd626e1a947dd"/>
      <w:r>
        <w:lastRenderedPageBreak/>
        <w:t>Table 1: Blood pressure, hypertension and antihypertensive medication variables that are available in the web application.</w:t>
      </w:r>
    </w:p>
    <w:tbl>
      <w:tblPr>
        <w:tblW w:w="0" w:type="auto"/>
        <w:jc w:val="center"/>
        <w:tblLayout w:type="fixed"/>
        <w:tblLook w:val="0420" w:firstRow="1" w:lastRow="0" w:firstColumn="0" w:lastColumn="0" w:noHBand="0" w:noVBand="1"/>
      </w:tblPr>
      <w:tblGrid>
        <w:gridCol w:w="8640"/>
      </w:tblGrid>
      <w:tr w:rsidR="00424D8F" w14:paraId="5DF3C2D0" w14:textId="77777777">
        <w:trPr>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DBDB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w:t>
            </w:r>
          </w:p>
        </w:tc>
      </w:tr>
      <w:tr w:rsidR="00424D8F" w14:paraId="7AD74B3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B857B4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 domain</w:t>
            </w:r>
          </w:p>
        </w:tc>
      </w:tr>
      <w:tr w:rsidR="00424D8F" w14:paraId="5BD3D56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CDFD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r>
      <w:tr w:rsidR="00424D8F" w14:paraId="141EE59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EC74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r>
      <w:tr w:rsidR="00424D8F" w14:paraId="3F5D5D5C"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B086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424D8F" w14:paraId="798B3F48"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3706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r>
      <w:tr w:rsidR="00424D8F" w14:paraId="37533704"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7ABB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r>
      <w:tr w:rsidR="00424D8F" w14:paraId="5451E3B2"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25C7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r>
      <w:tr w:rsidR="00424D8F" w14:paraId="5F726ACE"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912C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424D8F" w14:paraId="7932F0B4"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84D1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424D8F" w14:paraId="39499AEF"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918C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r>
      <w:tr w:rsidR="00424D8F" w14:paraId="6DE2080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9A59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r>
      <w:tr w:rsidR="00424D8F" w14:paraId="3019630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B495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r>
      <w:tr w:rsidR="00424D8F" w14:paraId="7F23F040"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9B86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r>
      <w:tr w:rsidR="00424D8F" w14:paraId="381BDF34"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0C4C73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 domain</w:t>
            </w:r>
          </w:p>
        </w:tc>
      </w:tr>
      <w:tr w:rsidR="00424D8F" w14:paraId="008ED04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E8D4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r>
      <w:tr w:rsidR="00424D8F" w14:paraId="61A702A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84A4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r>
      <w:tr w:rsidR="00424D8F" w14:paraId="322B7456"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E8D9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424D8F" w14:paraId="48FD828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AD8D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r>
      <w:tr w:rsidR="00424D8F" w14:paraId="541092B5"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5476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r>
      <w:tr w:rsidR="00424D8F" w14:paraId="10DF01BE"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8F94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r>
      <w:tr w:rsidR="00424D8F" w14:paraId="365DD19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2824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r>
      <w:tr w:rsidR="00424D8F" w14:paraId="1917D7A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83E4CD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 domain</w:t>
            </w:r>
          </w:p>
        </w:tc>
      </w:tr>
      <w:tr w:rsidR="00424D8F" w14:paraId="3366297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84CC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424D8F" w14:paraId="01431C4B"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266E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r>
      <w:tr w:rsidR="00424D8F" w14:paraId="6C22CA89"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1115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ntihypertensive medications recommended by the 2017 ACC/AHA BP guideline</w:t>
            </w:r>
          </w:p>
        </w:tc>
      </w:tr>
      <w:tr w:rsidR="00424D8F" w14:paraId="3AA7C2A6"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0DB3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424D8F" w14:paraId="366B6B9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32E1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424D8F" w14:paraId="16B3C7E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4DC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424D8F" w14:paraId="07C93BD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89F0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424D8F" w14:paraId="593528AB"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9635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424D8F" w14:paraId="51D0103C"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6121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424D8F" w14:paraId="778CD0FF"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BA38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424D8F" w14:paraId="19529EC9"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AC2D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424D8F" w14:paraId="17A32EB5"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23A4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424D8F" w14:paraId="3E5012F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398F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424D8F" w14:paraId="40EFCC55"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3B83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424D8F" w14:paraId="7BA636F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EC05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424D8F" w14:paraId="0C2F7E2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7FF7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424D8F" w14:paraId="77F08435"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83BF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424D8F" w14:paraId="474165E0" w14:textId="77777777">
        <w:trPr>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0CE88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BP = blood pressure; DBP = diastolic blood pressure; JNC7 = Seventh Joint National Committee; and SBP = systolic blood pressure</w:t>
            </w:r>
          </w:p>
        </w:tc>
      </w:tr>
    </w:tbl>
    <w:p w14:paraId="32EE0C41" w14:textId="77777777" w:rsidR="00424D8F" w:rsidRDefault="00424D8F">
      <w:pPr>
        <w:sectPr w:rsidR="00424D8F">
          <w:headerReference w:type="even" r:id="rId33"/>
          <w:headerReference w:type="default" r:id="rId34"/>
          <w:footerReference w:type="even" r:id="rId35"/>
          <w:footerReference w:type="default" r:id="rId36"/>
          <w:headerReference w:type="first" r:id="rId37"/>
          <w:footerReference w:type="first" r:id="rId38"/>
          <w:type w:val="continuous"/>
          <w:pgSz w:w="11906" w:h="16838"/>
          <w:pgMar w:top="1800" w:right="720" w:bottom="1800" w:left="720" w:header="720" w:footer="720" w:gutter="720"/>
          <w:cols w:space="720"/>
        </w:sectPr>
      </w:pPr>
    </w:p>
    <w:p w14:paraId="7158F732" w14:textId="77777777" w:rsidR="00424D8F" w:rsidRDefault="00000000">
      <w:pPr>
        <w:pStyle w:val="Heading3"/>
      </w:pPr>
      <w:bookmarkStart w:id="41" w:name="X6df6a9a9eb818f56cf48e6ddb743c06611e1f1c"/>
      <w:bookmarkEnd w:id="40"/>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424D8F" w14:paraId="3ACFDFD4" w14:textId="77777777">
        <w:trPr>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0345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5057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0471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3ACC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8E27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5506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9DFA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5BC8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F072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210C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B53C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9C1D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D8EE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424D8F" w14:paraId="5DFB2F36"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A8C6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A053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7041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4E2E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0F3F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BE18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71A7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ED97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87CD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A5E8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96F1B"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847A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0F030"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4ECD83B0"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F194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9EA3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B6B5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1D24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BE5C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BA96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E127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7D88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A260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0DD5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81870"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E659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D2B92"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45ADA65B"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1D65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7EA6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8000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5F67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E137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DB85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4A71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BB30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0669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D890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E8BEB"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A569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8BCBE"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3FE188CD"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3C90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3CE7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4523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20D0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A765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A0B3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D3E9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7A34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025B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3195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12715"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514B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974C5"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21CE33E0"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9F52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E49A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C9B3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C012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5CD8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B688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5AF6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6CA4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AC0B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EF0F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DFF3A"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53E5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8FF"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4D7422EB"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8D10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902E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04C7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2BCE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51EC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A17E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4A6F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5BFE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FAB8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527B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0D1F3"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31B8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442D0"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1A41F448"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C66D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30FC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19A9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557E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9C46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FB56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FD79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D755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C90F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2D45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9ABD5"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1DF2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992CF"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6A3C3331"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522F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BD33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2011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1176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C169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BC44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673D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7164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FC3D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8111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3F22E"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E6DE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A4029"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437E2075"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4D7E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AE75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9160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F9B5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7D97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E50D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F50A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69BC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3955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4CEF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3F76D"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7DE7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DB10C"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058B11FC"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FEF2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6DCB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F77F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9D37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321F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A425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EEB9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0518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55E5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0504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54BA7"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4098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F55CA"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24D8F" w14:paraId="2DD8D6B7" w14:textId="77777777">
        <w:trPr>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33D9DB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424D8F" w14:paraId="326DCEB0"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B204C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424D8F" w14:paraId="2267426C"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99EF69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n_accaha indicates hypertension status.</w:t>
            </w:r>
          </w:p>
        </w:tc>
      </w:tr>
      <w:tr w:rsidR="00424D8F" w14:paraId="3B77BE5C"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6BDFD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 subgroup.</w:t>
            </w:r>
          </w:p>
        </w:tc>
      </w:tr>
      <w:tr w:rsidR="00424D8F" w14:paraId="3F3DE3AC"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CE952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424D8F" w14:paraId="67CDAB4E"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540EE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424D8F" w14:paraId="0A107184"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31D04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424D8F" w14:paraId="21033B53"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DF852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424D8F" w14:paraId="05AD0CD5"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07AE0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424D8F" w14:paraId="42AE8AF5"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D1EE4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_obs is the number of observations (unweighted) used for computations</w:t>
            </w:r>
          </w:p>
        </w:tc>
      </w:tr>
      <w:tr w:rsidR="00424D8F" w14:paraId="04AE97D1"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15B43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status is TRUE if the result is unreliable, FALSE otherwise</w:t>
            </w:r>
          </w:p>
        </w:tc>
      </w:tr>
      <w:tr w:rsidR="00424D8F" w14:paraId="3EB81D78"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902E28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reason is blank if the result is reliable, and lists reason(s) for unreliability otherwise</w:t>
            </w:r>
          </w:p>
        </w:tc>
      </w:tr>
      <w:tr w:rsidR="00424D8F" w14:paraId="57C9DB4A"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4F5DA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needed is TRUE if the result should be reviewed, FALSE otherwise</w:t>
            </w:r>
          </w:p>
        </w:tc>
      </w:tr>
      <w:tr w:rsidR="00424D8F" w14:paraId="5A02A9BD"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EE821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3336A6C8" w14:textId="77777777" w:rsidR="00424D8F" w:rsidRDefault="00000000">
      <w:r>
        <w:br w:type="page"/>
      </w:r>
    </w:p>
    <w:p w14:paraId="52A90871" w14:textId="77777777" w:rsidR="00424D8F" w:rsidRDefault="00000000">
      <w:pPr>
        <w:pStyle w:val="Heading3"/>
      </w:pPr>
      <w:bookmarkStart w:id="42" w:name="Xaae654e9d8d5c7bcbfacdd6e08670f9d5946df2"/>
      <w:bookmarkEnd w:id="41"/>
      <w:r>
        <w:lastRenderedPageBreak/>
        <w:t>Figure 1: Mean systolic blood pressure for US adults by calendar year</w:t>
      </w:r>
    </w:p>
    <w:p w14:paraId="39B5C353" w14:textId="77777777" w:rsidR="00424D8F" w:rsidRDefault="00000000">
      <w:pPr>
        <w:pStyle w:val="Figure"/>
        <w:jc w:val="center"/>
      </w:pPr>
      <w:r>
        <w:rPr>
          <w:noProof/>
        </w:rPr>
        <w:drawing>
          <wp:inline distT="0" distB="0" distL="0" distR="0" wp14:anchorId="12AAD89F" wp14:editId="3F4516D7">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9"/>
                    <a:srcRect/>
                    <a:stretch>
                      <a:fillRect/>
                    </a:stretch>
                  </pic:blipFill>
                  <pic:spPr bwMode="auto">
                    <a:xfrm>
                      <a:off x="0" y="0"/>
                      <a:ext cx="133350" cy="47625"/>
                    </a:xfrm>
                    <a:prstGeom prst="rect">
                      <a:avLst/>
                    </a:prstGeom>
                    <a:noFill/>
                  </pic:spPr>
                </pic:pic>
              </a:graphicData>
            </a:graphic>
          </wp:inline>
        </w:drawing>
      </w:r>
    </w:p>
    <w:p w14:paraId="0D130CB0" w14:textId="77777777" w:rsidR="00424D8F"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Dots represent mean systolic blood pressure. Vertical lines represent the 95% confidence interval. </w:t>
      </w:r>
    </w:p>
    <w:p w14:paraId="2EDA84FE"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mean and the upper and lower limits of the 95% confidence interval) can be obtained in the app by hovering over the mean systolic blood pressure. </w:t>
      </w:r>
    </w:p>
    <w:p w14:paraId="102CE1F0"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0">
        <w:r>
          <w:rPr>
            <w:rStyle w:val="Hyperlink"/>
          </w:rPr>
          <w:t>available online</w:t>
        </w:r>
      </w:hyperlink>
      <w:r>
        <w:t xml:space="preserve"> </w:t>
      </w:r>
    </w:p>
    <w:p w14:paraId="24E4699D" w14:textId="77777777" w:rsidR="00424D8F" w:rsidRDefault="00000000">
      <w:r>
        <w:br w:type="page"/>
      </w:r>
    </w:p>
    <w:p w14:paraId="69B47311" w14:textId="77777777" w:rsidR="00424D8F" w:rsidRDefault="00000000">
      <w:pPr>
        <w:pStyle w:val="Heading3"/>
      </w:pPr>
      <w:bookmarkStart w:id="43" w:name="X5931757f493f1954e7235bf24392a97f4c40d17"/>
      <w:bookmarkEnd w:id="42"/>
      <w:r>
        <w:lastRenderedPageBreak/>
        <w:t>Figure 2: Age-adjusted prevalence of hypertension for US adults by calendar year</w:t>
      </w:r>
    </w:p>
    <w:p w14:paraId="4AAF3482" w14:textId="77777777" w:rsidR="00424D8F" w:rsidRDefault="00000000">
      <w:pPr>
        <w:pStyle w:val="Figure"/>
        <w:jc w:val="center"/>
      </w:pPr>
      <w:r>
        <w:rPr>
          <w:noProof/>
        </w:rPr>
        <w:drawing>
          <wp:inline distT="0" distB="0" distL="0" distR="0" wp14:anchorId="588A1018" wp14:editId="43984854">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133350" cy="47625"/>
                    </a:xfrm>
                    <a:prstGeom prst="rect">
                      <a:avLst/>
                    </a:prstGeom>
                    <a:noFill/>
                  </pic:spPr>
                </pic:pic>
              </a:graphicData>
            </a:graphic>
          </wp:inline>
        </w:drawing>
      </w:r>
    </w:p>
    <w:p w14:paraId="3E7E3731" w14:textId="77777777" w:rsidR="00424D8F"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from 1999 to 2020 as the standard (49.3%, 33.6%, 10.1% and 7.0% being 18 to 44, 45 to 64, 65 to 74 and ≥ 75 years of age, respectively). </w:t>
      </w:r>
    </w:p>
    <w:p w14:paraId="0B183616"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3ADF90F5"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2">
        <w:r>
          <w:rPr>
            <w:rStyle w:val="Hyperlink"/>
          </w:rPr>
          <w:t>available online</w:t>
        </w:r>
      </w:hyperlink>
      <w:r>
        <w:t xml:space="preserve"> </w:t>
      </w:r>
    </w:p>
    <w:p w14:paraId="2DC8CBDD" w14:textId="77777777" w:rsidR="00424D8F" w:rsidRDefault="00000000">
      <w:r>
        <w:br w:type="page"/>
      </w:r>
    </w:p>
    <w:p w14:paraId="0B41B45B" w14:textId="77777777" w:rsidR="00424D8F" w:rsidRDefault="00000000">
      <w:pPr>
        <w:pStyle w:val="Heading3"/>
      </w:pPr>
      <w:bookmarkStart w:id="44" w:name="X76b8580892da6a9d5e92dedbdf64032cd086963"/>
      <w:bookmarkEnd w:id="43"/>
      <w:r>
        <w:lastRenderedPageBreak/>
        <w:t>Figure 3: Number of US adults with hypertension by calendar year</w:t>
      </w:r>
    </w:p>
    <w:p w14:paraId="72B0BD14" w14:textId="77777777" w:rsidR="00424D8F" w:rsidRDefault="00000000">
      <w:pPr>
        <w:pStyle w:val="Figure"/>
        <w:jc w:val="center"/>
      </w:pPr>
      <w:r>
        <w:rPr>
          <w:noProof/>
        </w:rPr>
        <w:drawing>
          <wp:inline distT="0" distB="0" distL="0" distR="0" wp14:anchorId="441B8FAA" wp14:editId="70633BBB">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3"/>
                    <a:srcRect/>
                    <a:stretch>
                      <a:fillRect/>
                    </a:stretch>
                  </pic:blipFill>
                  <pic:spPr bwMode="auto">
                    <a:xfrm>
                      <a:off x="0" y="0"/>
                      <a:ext cx="133350" cy="50800"/>
                    </a:xfrm>
                    <a:prstGeom prst="rect">
                      <a:avLst/>
                    </a:prstGeom>
                    <a:noFill/>
                  </pic:spPr>
                </pic:pic>
              </a:graphicData>
            </a:graphic>
          </wp:inline>
        </w:drawing>
      </w:r>
    </w:p>
    <w:p w14:paraId="0152A70C" w14:textId="77777777" w:rsidR="00424D8F"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count and the upper and lower limits of the 95% confidence interval) can be obtained in the app by hovering over the bars. </w:t>
      </w:r>
    </w:p>
    <w:p w14:paraId="5ADF37B9"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4">
        <w:r>
          <w:rPr>
            <w:rStyle w:val="Hyperlink"/>
          </w:rPr>
          <w:t>available online</w:t>
        </w:r>
      </w:hyperlink>
      <w:r>
        <w:t xml:space="preserve"> </w:t>
      </w:r>
    </w:p>
    <w:p w14:paraId="40698F2C" w14:textId="77777777" w:rsidR="00424D8F" w:rsidRDefault="00000000">
      <w:r>
        <w:br w:type="page"/>
      </w:r>
    </w:p>
    <w:p w14:paraId="2CA65D8F" w14:textId="77777777" w:rsidR="00424D8F" w:rsidRDefault="00000000">
      <w:pPr>
        <w:pStyle w:val="Heading3"/>
      </w:pPr>
      <w:bookmarkStart w:id="45" w:name="Xffe6602a6857df4b87d25226e2c442cfa76bd0f"/>
      <w:bookmarkEnd w:id="44"/>
      <w:r>
        <w:lastRenderedPageBreak/>
        <w:t>Figure 4: Age-adjusted prevalence of blood pressure control by calendar year.</w:t>
      </w:r>
    </w:p>
    <w:p w14:paraId="055FF0DF" w14:textId="77777777" w:rsidR="00424D8F"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ith hypertension </w:t>
      </w:r>
    </w:p>
    <w:p w14:paraId="4CA85E26" w14:textId="77777777" w:rsidR="00424D8F" w:rsidRDefault="00000000">
      <w:pPr>
        <w:pStyle w:val="Figure"/>
        <w:jc w:val="center"/>
      </w:pPr>
      <w:r>
        <w:rPr>
          <w:noProof/>
        </w:rPr>
        <w:drawing>
          <wp:inline distT="0" distB="0" distL="0" distR="0" wp14:anchorId="29F76002" wp14:editId="122AF5EF">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5"/>
                    <a:srcRect/>
                    <a:stretch>
                      <a:fillRect/>
                    </a:stretch>
                  </pic:blipFill>
                  <pic:spPr bwMode="auto">
                    <a:xfrm>
                      <a:off x="0" y="0"/>
                      <a:ext cx="133350" cy="47625"/>
                    </a:xfrm>
                    <a:prstGeom prst="rect">
                      <a:avLst/>
                    </a:prstGeom>
                    <a:noFill/>
                  </pic:spPr>
                </pic:pic>
              </a:graphicData>
            </a:graphic>
          </wp:inline>
        </w:drawing>
      </w:r>
    </w:p>
    <w:p w14:paraId="7230A80D"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4FABE92B"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111CE693"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1CC6419D"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6">
        <w:r>
          <w:rPr>
            <w:rStyle w:val="Hyperlink"/>
          </w:rPr>
          <w:t>available online</w:t>
        </w:r>
      </w:hyperlink>
      <w:r>
        <w:t xml:space="preserve"> </w:t>
      </w:r>
    </w:p>
    <w:p w14:paraId="7CCFDDF4" w14:textId="77777777" w:rsidR="00424D8F" w:rsidRDefault="00000000">
      <w:r>
        <w:br w:type="page"/>
      </w:r>
    </w:p>
    <w:p w14:paraId="4D82C324"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report taking antihypertensive medication </w:t>
      </w:r>
    </w:p>
    <w:p w14:paraId="2C850C54" w14:textId="77777777" w:rsidR="00424D8F" w:rsidRDefault="00000000">
      <w:pPr>
        <w:pStyle w:val="Figure"/>
        <w:jc w:val="center"/>
      </w:pPr>
      <w:r>
        <w:rPr>
          <w:noProof/>
        </w:rPr>
        <w:drawing>
          <wp:inline distT="0" distB="0" distL="0" distR="0" wp14:anchorId="15299710" wp14:editId="7794EDFE">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7"/>
                    <a:srcRect/>
                    <a:stretch>
                      <a:fillRect/>
                    </a:stretch>
                  </pic:blipFill>
                  <pic:spPr bwMode="auto">
                    <a:xfrm>
                      <a:off x="0" y="0"/>
                      <a:ext cx="133350" cy="47625"/>
                    </a:xfrm>
                    <a:prstGeom prst="rect">
                      <a:avLst/>
                    </a:prstGeom>
                    <a:noFill/>
                  </pic:spPr>
                </pic:pic>
              </a:graphicData>
            </a:graphic>
          </wp:inline>
        </w:drawing>
      </w:r>
    </w:p>
    <w:p w14:paraId="0736BA9A"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59A14F61"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1C6F273D"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6F411152"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8">
        <w:r>
          <w:rPr>
            <w:rStyle w:val="Hyperlink"/>
          </w:rPr>
          <w:t>available online</w:t>
        </w:r>
      </w:hyperlink>
      <w:r>
        <w:t xml:space="preserve"> </w:t>
      </w:r>
    </w:p>
    <w:p w14:paraId="2E425F8A" w14:textId="77777777" w:rsidR="00424D8F" w:rsidRDefault="00000000">
      <w:r>
        <w:br w:type="page"/>
      </w:r>
    </w:p>
    <w:p w14:paraId="43580893" w14:textId="77777777" w:rsidR="00424D8F" w:rsidRDefault="00000000">
      <w:pPr>
        <w:pStyle w:val="Heading3"/>
      </w:pPr>
      <w:bookmarkStart w:id="46" w:name="X14e4743b3b0838ef25c96fe8f6d9de27d228b60"/>
      <w:bookmarkEnd w:id="45"/>
      <w:r>
        <w:lastRenderedPageBreak/>
        <w:t>Table S1: Definitions of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424D8F" w14:paraId="3D28F3FA" w14:textId="77777777">
        <w:trPr>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DC84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8C2E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424D8F" w14:paraId="7F629C84" w14:textId="77777777">
        <w:trPr>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724872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424D8F" w14:paraId="7DA2E95C"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B65A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64D5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424D8F" w14:paraId="0568E181"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F62E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3560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424D8F" w14:paraId="66CF414B"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FCED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F7BD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424D8F" w14:paraId="500EBBAA"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8D80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5439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424D8F" w14:paraId="5E5C4876"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2515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7FFC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424D8F" w14:paraId="53D84900"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4C8B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3B80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424D8F" w14:paraId="4CA88486"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5581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17B6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 Each cycle is 2 years in length, apart from 2017-2020, which covers 2017 through March of 2020 (approximately 3.2 years)</w:t>
            </w:r>
          </w:p>
        </w:tc>
      </w:tr>
      <w:tr w:rsidR="00424D8F" w14:paraId="6E238603" w14:textId="77777777">
        <w:trPr>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7F0DB8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424D8F" w14:paraId="081BCCBA"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9208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24D4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424D8F" w14:paraId="206F15BF"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9C1E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1907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424D8F" w14:paraId="6D31AF89"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1F9E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E0C7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 This top-coding was changed from 85 years to 80 with the 2007-2008 cycle (prior to then, was top-coded at 85).</w:t>
            </w:r>
          </w:p>
        </w:tc>
      </w:tr>
      <w:tr w:rsidR="00424D8F" w14:paraId="07F50FE6"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8075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E761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424D8F" w14:paraId="20822768"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F9F3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C688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424D8F" w14:paraId="62170122" w14:textId="77777777">
        <w:trPr>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C2E950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424D8F" w14:paraId="1CD76AD6"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350E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3F97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rsidR="00424D8F" w14:paraId="74624437"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A443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8063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rsidR="00424D8F" w14:paraId="43E28FAA"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FD79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E54A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rsidR="00424D8F" w14:paraId="62F936EE"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E566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 xml:space="preserve">Blood pressure category including antihypertensive </w:t>
            </w:r>
            <w:r>
              <w:rPr>
                <w:rFonts w:ascii="Arial" w:eastAsia="Arial" w:hAnsi="Arial" w:cs="Arial"/>
                <w:color w:val="000000"/>
                <w:sz w:val="22"/>
                <w:szCs w:val="22"/>
              </w:rPr>
              <w:lastRenderedPageBreak/>
              <w:t>medication use as a group</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5B1F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w:t>
            </w:r>
            <w:r>
              <w:rPr>
                <w:rFonts w:ascii="Arial" w:eastAsia="Arial" w:hAnsi="Arial" w:cs="Arial"/>
                <w:color w:val="000000"/>
                <w:sz w:val="22"/>
                <w:szCs w:val="22"/>
              </w:rPr>
              <w:lastRenderedPageBreak/>
              <w:t>pressure of 150 mm Hg and diastolic blood pressure of 76 mm Hg was placed in the 140-159/90-99 mm Hg category)</w:t>
            </w:r>
          </w:p>
        </w:tc>
      </w:tr>
      <w:tr w:rsidR="00424D8F" w14:paraId="7CD2D1E8"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D3F6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5037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rsidR="00424D8F" w14:paraId="12F8A9FE"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B9DC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0B5B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rsidR="00424D8F" w14:paraId="537F9868"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E2DB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D6E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40 mm Hg and diastolic blood pressure &lt; 90 mm Hg</w:t>
            </w:r>
          </w:p>
        </w:tc>
      </w:tr>
      <w:tr w:rsidR="00424D8F" w14:paraId="7A91EE94"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B4B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059C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30 mm Hg and diastolic blood pressure &lt; 80 mm Hg</w:t>
            </w:r>
          </w:p>
        </w:tc>
      </w:tr>
      <w:tr w:rsidR="00424D8F" w14:paraId="5E9A83B3"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A8D3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75A2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for those without diabetes and without chronic kidney disease; Systolic blood pressure = 130 mm Hg or diastolic blood pressure = 80 mm Hg for those with diabetes or chronic kidney disease</w:t>
            </w:r>
          </w:p>
        </w:tc>
      </w:tr>
      <w:tr w:rsidR="00424D8F" w14:paraId="46114569"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B5BB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9843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rsidR="00424D8F" w14:paraId="34C257AB"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09F7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3702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424D8F" w14:paraId="4153E38C"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A0A5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Uncontrolled blood pressure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AC56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w:t>
            </w:r>
          </w:p>
        </w:tc>
      </w:tr>
      <w:tr w:rsidR="00424D8F" w14:paraId="1429CF03" w14:textId="77777777">
        <w:trPr>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A4D57B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424D8F" w14:paraId="1F4ABBE0"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751E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EAE8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424D8F" w14:paraId="3AEFB3C9"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64EC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7F57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424D8F" w14:paraId="1C91E13D"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107A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F5F2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424D8F" w14:paraId="7FD191F1"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AAFF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E33A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424D8F" w14:paraId="5E9988A1"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8D4C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84E8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rsidR="00424D8F" w14:paraId="584B4283"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B5E6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288E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w:t>
            </w:r>
            <w:r>
              <w:rPr>
                <w:rFonts w:ascii="Arial" w:eastAsia="Arial" w:hAnsi="Arial" w:cs="Arial"/>
                <w:color w:val="000000"/>
                <w:sz w:val="22"/>
                <w:szCs w:val="22"/>
              </w:rPr>
              <w:lastRenderedPageBreak/>
              <w:t>= 10%.  To meet this definition of resistant hypertension, the participant had to be taking a thiazide diuretic.</w:t>
            </w:r>
          </w:p>
        </w:tc>
      </w:tr>
      <w:tr w:rsidR="00424D8F" w14:paraId="0E3E15A4"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37CB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defined by the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3A21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424D8F" w14:paraId="2D580A4C" w14:textId="77777777">
        <w:trPr>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ED0DA6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424D8F" w14:paraId="58A646F8"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FCDC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5AEF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424D8F" w14:paraId="208A98A0"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D80F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A758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rsidR="00424D8F" w14:paraId="1D6C07D1"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E05E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50A6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rsidR="00424D8F" w14:paraId="0B2DAC75"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49AD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58F0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424D8F" w14:paraId="4779CAD1" w14:textId="77777777">
        <w:trPr>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DC9F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424D8F" w14:paraId="51F43BF5"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695D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FDBE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enazepril, captopril, enalapril, fosinopril, lisinopril, moexipril, perindopril, quinapril, ramipril, trandolapril</w:t>
            </w:r>
          </w:p>
        </w:tc>
      </w:tr>
      <w:tr w:rsidR="00424D8F" w14:paraId="64C55D5A"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CF65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2C39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424D8F" w14:paraId="687C3EDB"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B311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63E2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424D8F" w14:paraId="5628E761"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447B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0813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424D8F" w14:paraId="0177C3FB"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14A7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32D2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424D8F" w14:paraId="1A2C0DE2"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617F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38B1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cine, methyldopa, reserpine.</w:t>
            </w:r>
          </w:p>
        </w:tc>
      </w:tr>
      <w:tr w:rsidR="00424D8F" w14:paraId="5B055430"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D5BB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52F5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424D8F" w14:paraId="17C31CAD"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B8D2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27C2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424D8F" w14:paraId="166E207B"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FC73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AE69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424D8F" w14:paraId="12E94C36"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0C37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64E5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424D8F" w14:paraId="10AE4260"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D61D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F9E7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424D8F" w14:paraId="6DA3BAC5"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510E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53D7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424D8F" w14:paraId="03E0C1D6" w14:textId="77777777">
        <w:trPr>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D410EC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424D8F" w14:paraId="0E105575"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8E48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46C0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424D8F" w14:paraId="31D89CF3"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B1CF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39AD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424D8F" w14:paraId="67EE8744"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9E49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2D47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424D8F" w14:paraId="7DC5092F"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81CF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BDA5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self-reported use of insulin or oral glucose-lowering medications.</w:t>
            </w:r>
          </w:p>
        </w:tc>
      </w:tr>
      <w:tr w:rsidR="00424D8F" w14:paraId="6972BA4B"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E436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C1BC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424D8F" w14:paraId="46EE4E32"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1CC0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C066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424D8F" w14:paraId="5A0B70C6"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AB78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F3D9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424D8F" w14:paraId="6EE0F90C"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2336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99C6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424D8F" w14:paraId="567B5523"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F2A0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C6BA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424D8F" w14:paraId="16A42E11"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E0DA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DEB9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424D8F" w14:paraId="1444C8B1" w14:textId="77777777">
        <w:trP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801B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6BB8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424D8F" w14:paraId="3635ADB2" w14:textId="77777777">
        <w:trPr>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D3ECF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14:paraId="44555ED4" w14:textId="77777777" w:rsidR="00424D8F" w:rsidRDefault="00000000">
      <w:r>
        <w:br w:type="page"/>
      </w:r>
    </w:p>
    <w:p w14:paraId="1A23CAB4" w14:textId="77777777" w:rsidR="00424D8F" w:rsidRDefault="00000000">
      <w:pPr>
        <w:pStyle w:val="Heading3"/>
      </w:pPr>
      <w:bookmarkStart w:id="47" w:name="X8e5733cd1d03dae999be7bc073363d27facd242"/>
      <w:bookmarkEnd w:id="46"/>
      <w:r>
        <w:lastRenderedPageBreak/>
        <w:t>Figure S1: Sample size after inclusion and exclusion criteria were applied for the NHANES hypertension application</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424D8F" w14:paraId="506C9BB1" w14:textId="77777777">
        <w:trPr>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0D24" w14:textId="77777777" w:rsidR="00424D8F" w:rsidRDefault="00424D8F">
            <w:pPr>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90F4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424D8F" w14:paraId="3BA36DAC" w14:textId="77777777">
        <w:trPr>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DC14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C6A7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CBDA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5985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35E6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8C8B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8082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D1ED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4650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3EE3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5C04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EC5B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424D8F" w14:paraId="27F43E33"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32CD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AEC6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CC24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6E08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FC19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2296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B17B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9329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6179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465D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4668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D954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424D8F" w14:paraId="3A5DF207"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304F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25AC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1AFC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2432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64C5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B690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990C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31A2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EFC2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BF73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73E9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9D3C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424D8F" w14:paraId="6A23611F"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AB8A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9DA4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7647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68D3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52CB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1FE64"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910D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862D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3F42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A11D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A921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325F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424D8F" w14:paraId="0BEE4D3E"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1C28B"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137FE"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E01E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B298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5AFA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0AB0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E141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4B8E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7336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B4E4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6060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22265"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424D8F" w14:paraId="1C665C5B"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6011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59B3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0531D"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159F9"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5888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2E86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97C1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AA10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04A22"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8C3D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E89AA"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4282F"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24D8F" w14:paraId="6783362C"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1DB4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568C3"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0EF5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B733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EDF5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9E8F6"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B0A9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2525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DCDD0"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D8838"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F9627"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0066C"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24D8F" w14:paraId="4663DB1B" w14:textId="77777777">
        <w:trPr>
          <w:jc w:val="center"/>
        </w:trPr>
        <w:tc>
          <w:tcPr>
            <w:tcW w:w="14112" w:type="dxa"/>
            <w:gridSpan w:val="1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C22721" w14:textId="77777777" w:rsidR="00424D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DBP = diastolic blood pressure; NHANES = National Health and Nutrition Examination Survey; and SBP = systolic blood pressure</w:t>
            </w:r>
          </w:p>
        </w:tc>
      </w:tr>
    </w:tbl>
    <w:p w14:paraId="7FD96489" w14:textId="77777777" w:rsidR="00424D8F" w:rsidRDefault="00000000">
      <w:r>
        <w:br w:type="page"/>
      </w:r>
    </w:p>
    <w:p w14:paraId="51F2D1C8" w14:textId="77777777" w:rsidR="00424D8F" w:rsidRDefault="00000000">
      <w:pPr>
        <w:pStyle w:val="Heading3"/>
      </w:pPr>
      <w:bookmarkStart w:id="48" w:name="Xe2a5da5f44c16557fc855de08b093e5314036c8"/>
      <w:bookmarkEnd w:id="47"/>
      <w:r>
        <w:lastRenderedPageBreak/>
        <w:t>Figure S2: Prevalence of hypertension among US adults with and without chronic kidney disease by calendar year.</w:t>
      </w:r>
    </w:p>
    <w:p w14:paraId="6B66C2CA" w14:textId="77777777" w:rsidR="00424D8F" w:rsidRDefault="00000000">
      <w:pPr>
        <w:pStyle w:val="Figure"/>
        <w:jc w:val="center"/>
      </w:pPr>
      <w:r>
        <w:rPr>
          <w:noProof/>
        </w:rPr>
        <w:drawing>
          <wp:inline distT="0" distB="0" distL="0" distR="0" wp14:anchorId="277B176B" wp14:editId="383E3E4F">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9"/>
                    <a:srcRect/>
                    <a:stretch>
                      <a:fillRect/>
                    </a:stretch>
                  </pic:blipFill>
                  <pic:spPr bwMode="auto">
                    <a:xfrm>
                      <a:off x="0" y="0"/>
                      <a:ext cx="133350" cy="50800"/>
                    </a:xfrm>
                    <a:prstGeom prst="rect">
                      <a:avLst/>
                    </a:prstGeom>
                    <a:noFill/>
                  </pic:spPr>
                </pic:pic>
              </a:graphicData>
            </a:graphic>
          </wp:inline>
        </w:drawing>
      </w:r>
    </w:p>
    <w:p w14:paraId="604BB71E" w14:textId="77777777" w:rsidR="00424D8F"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53BCDDED"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0">
        <w:r>
          <w:rPr>
            <w:rStyle w:val="Hyperlink"/>
          </w:rPr>
          <w:t>available online</w:t>
        </w:r>
      </w:hyperlink>
      <w:r>
        <w:t xml:space="preserve"> </w:t>
      </w:r>
    </w:p>
    <w:p w14:paraId="0F9AB9BF" w14:textId="77777777" w:rsidR="00424D8F" w:rsidRDefault="00000000">
      <w:r>
        <w:br w:type="page"/>
      </w:r>
    </w:p>
    <w:p w14:paraId="3DD49666" w14:textId="77777777" w:rsidR="00424D8F" w:rsidRDefault="00000000">
      <w:pPr>
        <w:pStyle w:val="Heading3"/>
      </w:pPr>
      <w:bookmarkStart w:id="49" w:name="X668a3bacd043585195ce724764b8286813775f4"/>
      <w:bookmarkEnd w:id="48"/>
      <w:r>
        <w:lastRenderedPageBreak/>
        <w:t>Figure S3: Distribution of blood pressure categories among pregnant women.</w:t>
      </w:r>
    </w:p>
    <w:p w14:paraId="1F9AA1DF" w14:textId="77777777" w:rsidR="00424D8F"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In 2017-2020 </w:t>
      </w:r>
    </w:p>
    <w:p w14:paraId="0A40A130" w14:textId="77777777" w:rsidR="00424D8F" w:rsidRDefault="00000000">
      <w:pPr>
        <w:pStyle w:val="Figure"/>
        <w:jc w:val="center"/>
      </w:pPr>
      <w:r>
        <w:rPr>
          <w:noProof/>
        </w:rPr>
        <w:drawing>
          <wp:inline distT="0" distB="0" distL="0" distR="0" wp14:anchorId="46E93FC1" wp14:editId="7D3FADE5">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1"/>
                    <a:srcRect/>
                    <a:stretch>
                      <a:fillRect/>
                    </a:stretch>
                  </pic:blipFill>
                  <pic:spPr bwMode="auto">
                    <a:xfrm>
                      <a:off x="0" y="0"/>
                      <a:ext cx="133350" cy="50800"/>
                    </a:xfrm>
                    <a:prstGeom prst="rect">
                      <a:avLst/>
                    </a:prstGeom>
                    <a:noFill/>
                  </pic:spPr>
                </pic:pic>
              </a:graphicData>
            </a:graphic>
          </wp:inline>
        </w:drawing>
      </w:r>
    </w:p>
    <w:p w14:paraId="6C745240"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 symbol indicates that an estimate is not reliable. </w:t>
      </w:r>
    </w:p>
    <w:p w14:paraId="45845AB5"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2.26 represents the estimated proportion of pregnant women with systolic blood pressure of 130 to &lt; 140 mm Hg or diastolic blood pressure of 80 to &lt; 90 mm Hg. </w:t>
      </w:r>
    </w:p>
    <w:p w14:paraId="0198BC88"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upper and lower limits of the 95% confidence interval, or reasons for the suppression of data if applicable) can be obtained in the app by hovering over the bars. </w:t>
      </w:r>
    </w:p>
    <w:p w14:paraId="5B855AA9"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re were no pregnant women in the two highest blood pressure categories, so the figure does not include segments for these categories. </w:t>
      </w:r>
    </w:p>
    <w:p w14:paraId="25F3FA83"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2">
        <w:r>
          <w:rPr>
            <w:rStyle w:val="Hyperlink"/>
          </w:rPr>
          <w:t>available online</w:t>
        </w:r>
      </w:hyperlink>
      <w:r>
        <w:t xml:space="preserve"> </w:t>
      </w:r>
    </w:p>
    <w:p w14:paraId="1BDE2EDC" w14:textId="77777777" w:rsidR="00424D8F" w:rsidRDefault="00000000">
      <w:r>
        <w:br w:type="page"/>
      </w:r>
    </w:p>
    <w:p w14:paraId="35B87B66"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In 2009-2010 through 2017-2020 </w:t>
      </w:r>
    </w:p>
    <w:p w14:paraId="0162CADB" w14:textId="77777777" w:rsidR="00424D8F" w:rsidRDefault="00000000">
      <w:pPr>
        <w:pStyle w:val="Figure"/>
        <w:jc w:val="center"/>
      </w:pPr>
      <w:r>
        <w:rPr>
          <w:noProof/>
        </w:rPr>
        <w:drawing>
          <wp:inline distT="0" distB="0" distL="0" distR="0" wp14:anchorId="0EFF21C8" wp14:editId="6CBFA53C">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3"/>
                    <a:srcRect/>
                    <a:stretch>
                      <a:fillRect/>
                    </a:stretch>
                  </pic:blipFill>
                  <pic:spPr bwMode="auto">
                    <a:xfrm>
                      <a:off x="0" y="0"/>
                      <a:ext cx="133350" cy="50800"/>
                    </a:xfrm>
                    <a:prstGeom prst="rect">
                      <a:avLst/>
                    </a:prstGeom>
                    <a:noFill/>
                  </pic:spPr>
                </pic:pic>
              </a:graphicData>
            </a:graphic>
          </wp:inline>
        </w:drawing>
      </w:r>
    </w:p>
    <w:p w14:paraId="460CDC05"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766188F3"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estimate for systolic blood pressure of 140 to &lt; 160 or diastolic blood pressure of 90 to &lt; 100 mm Hg is 1.1%. This can be seen on the application by hovering over the red bar with your mouse. </w:t>
      </w:r>
    </w:p>
    <w:p w14:paraId="16CFD57B"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4">
        <w:r>
          <w:rPr>
            <w:rStyle w:val="Hyperlink"/>
          </w:rPr>
          <w:t>available online</w:t>
        </w:r>
      </w:hyperlink>
      <w:r>
        <w:t xml:space="preserve"> </w:t>
      </w:r>
    </w:p>
    <w:p w14:paraId="3E3D8542" w14:textId="77777777" w:rsidR="00424D8F" w:rsidRDefault="00000000">
      <w:r>
        <w:br w:type="page"/>
      </w:r>
    </w:p>
    <w:p w14:paraId="592E09F2" w14:textId="77777777" w:rsidR="00424D8F" w:rsidRDefault="00000000">
      <w:pPr>
        <w:pStyle w:val="Heading3"/>
      </w:pPr>
      <w:bookmarkStart w:id="50" w:name="Xc94c4b8b0f7ea79b505a0cd2426c2e9e2cb3314"/>
      <w:bookmarkEnd w:id="49"/>
      <w:r>
        <w:lastRenderedPageBreak/>
        <w:t>Figure S4: Age-adjusted prevalence of resistant hypertension by calendar year.</w:t>
      </w:r>
    </w:p>
    <w:p w14:paraId="56406201" w14:textId="77777777" w:rsidR="00424D8F"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ho self report taking antihypertensive medication and are taking 1 or more antihypertensive medication classes </w:t>
      </w:r>
    </w:p>
    <w:p w14:paraId="7EFC9913" w14:textId="77777777" w:rsidR="00424D8F" w:rsidRDefault="00000000">
      <w:pPr>
        <w:pStyle w:val="Figure"/>
        <w:jc w:val="center"/>
      </w:pPr>
      <w:r>
        <w:rPr>
          <w:noProof/>
        </w:rPr>
        <w:drawing>
          <wp:inline distT="0" distB="0" distL="0" distR="0" wp14:anchorId="0F32D5C0" wp14:editId="2C3EF068">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5"/>
                    <a:srcRect/>
                    <a:stretch>
                      <a:fillRect/>
                    </a:stretch>
                  </pic:blipFill>
                  <pic:spPr bwMode="auto">
                    <a:xfrm>
                      <a:off x="0" y="0"/>
                      <a:ext cx="133350" cy="47625"/>
                    </a:xfrm>
                    <a:prstGeom prst="rect">
                      <a:avLst/>
                    </a:prstGeom>
                    <a:noFill/>
                  </pic:spPr>
                </pic:pic>
              </a:graphicData>
            </a:graphic>
          </wp:inline>
        </w:drawing>
      </w:r>
    </w:p>
    <w:p w14:paraId="3B897081"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22ADCF6B"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00FB0B73"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39F2EA82"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6">
        <w:r>
          <w:rPr>
            <w:rStyle w:val="Hyperlink"/>
          </w:rPr>
          <w:t>available online</w:t>
        </w:r>
      </w:hyperlink>
      <w:r>
        <w:t xml:space="preserve"> </w:t>
      </w:r>
    </w:p>
    <w:p w14:paraId="371B4BC1" w14:textId="77777777" w:rsidR="00424D8F" w:rsidRDefault="00000000">
      <w:r>
        <w:br w:type="page"/>
      </w:r>
    </w:p>
    <w:p w14:paraId="2D35F7D7"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 report taking antihypertensive medication and are taking 3 or more antihypertensive medication classes </w:t>
      </w:r>
    </w:p>
    <w:p w14:paraId="0A71CCF3" w14:textId="77777777" w:rsidR="00424D8F" w:rsidRDefault="00000000">
      <w:pPr>
        <w:pStyle w:val="Figure"/>
        <w:jc w:val="center"/>
      </w:pPr>
      <w:r>
        <w:rPr>
          <w:noProof/>
        </w:rPr>
        <w:drawing>
          <wp:inline distT="0" distB="0" distL="0" distR="0" wp14:anchorId="05998E77" wp14:editId="6EFB260C">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7"/>
                    <a:srcRect/>
                    <a:stretch>
                      <a:fillRect/>
                    </a:stretch>
                  </pic:blipFill>
                  <pic:spPr bwMode="auto">
                    <a:xfrm>
                      <a:off x="0" y="0"/>
                      <a:ext cx="133350" cy="47625"/>
                    </a:xfrm>
                    <a:prstGeom prst="rect">
                      <a:avLst/>
                    </a:prstGeom>
                    <a:noFill/>
                  </pic:spPr>
                </pic:pic>
              </a:graphicData>
            </a:graphic>
          </wp:inline>
        </w:drawing>
      </w:r>
    </w:p>
    <w:p w14:paraId="4AD03196"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300B20E2"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35F94C54"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37F1FE45" w14:textId="77777777" w:rsidR="00424D8F"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8">
        <w:r>
          <w:rPr>
            <w:rStyle w:val="Hyperlink"/>
          </w:rPr>
          <w:t>available online</w:t>
        </w:r>
      </w:hyperlink>
      <w:r>
        <w:t xml:space="preserve"> </w:t>
      </w:r>
    </w:p>
    <w:p w14:paraId="59B4690B" w14:textId="77777777" w:rsidR="00424D8F" w:rsidRDefault="00000000">
      <w:r>
        <w:br w:type="page"/>
      </w:r>
    </w:p>
    <w:p w14:paraId="792EABE0" w14:textId="77777777" w:rsidR="00424D8F" w:rsidRDefault="00424D8F">
      <w:pPr>
        <w:sectPr w:rsidR="00424D8F">
          <w:headerReference w:type="even" r:id="rId59"/>
          <w:headerReference w:type="default" r:id="rId60"/>
          <w:footerReference w:type="even" r:id="rId61"/>
          <w:footerReference w:type="default" r:id="rId62"/>
          <w:headerReference w:type="first" r:id="rId63"/>
          <w:footerReference w:type="first" r:id="rId64"/>
          <w:type w:val="continuous"/>
          <w:pgSz w:w="16838" w:h="11906" w:orient="landscape"/>
          <w:pgMar w:top="180" w:right="360" w:bottom="180" w:left="360" w:header="720" w:footer="720" w:gutter="720"/>
          <w:cols w:space="720"/>
        </w:sectPr>
      </w:pPr>
    </w:p>
    <w:bookmarkEnd w:id="39"/>
    <w:bookmarkEnd w:id="50"/>
    <w:p w14:paraId="0E84AB43" w14:textId="77777777" w:rsidR="000B0592" w:rsidRDefault="000B0592"/>
    <w:sectPr w:rsidR="000B0592">
      <w:headerReference w:type="even" r:id="rId65"/>
      <w:headerReference w:type="default" r:id="rId66"/>
      <w:footerReference w:type="even" r:id="rId67"/>
      <w:footerReference w:type="default" r:id="rId68"/>
      <w:headerReference w:type="first" r:id="rId69"/>
      <w:footerReference w:type="first" r:id="rId70"/>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C4AB7" w14:textId="77777777" w:rsidR="000B0592" w:rsidRDefault="000B0592">
      <w:pPr>
        <w:spacing w:after="0"/>
      </w:pPr>
      <w:r>
        <w:separator/>
      </w:r>
    </w:p>
  </w:endnote>
  <w:endnote w:type="continuationSeparator" w:id="0">
    <w:p w14:paraId="4CB9EAE8" w14:textId="77777777" w:rsidR="000B0592" w:rsidRDefault="000B05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D8A1F"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08654F31"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319BB403"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5F61C"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F191E"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888819"/>
      <w:docPartObj>
        <w:docPartGallery w:val="Page Numbers (Bottom of Page)"/>
        <w:docPartUnique/>
      </w:docPartObj>
    </w:sdtPr>
    <w:sdtEndPr>
      <w:rPr>
        <w:noProof/>
      </w:rPr>
    </w:sdtEndPr>
    <w:sdtContent>
      <w:p w14:paraId="1425CDE4"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09584D44"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33BEF"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A39CD"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2576900"/>
      <w:docPartObj>
        <w:docPartGallery w:val="Page Numbers (Bottom of Page)"/>
        <w:docPartUnique/>
      </w:docPartObj>
    </w:sdtPr>
    <w:sdtEndPr>
      <w:rPr>
        <w:noProof/>
      </w:rPr>
    </w:sdtEndPr>
    <w:sdtContent>
      <w:p w14:paraId="4909D6F2"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1987DF47"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E89B"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3B9BC" w14:textId="77777777" w:rsidR="000B0592" w:rsidRDefault="000B0592">
      <w:r>
        <w:separator/>
      </w:r>
    </w:p>
  </w:footnote>
  <w:footnote w:type="continuationSeparator" w:id="0">
    <w:p w14:paraId="449C0B57" w14:textId="77777777" w:rsidR="000B0592" w:rsidRDefault="000B0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311A5"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0399"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1B29A"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A7805"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15CC6"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C41C4"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F3A09"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D83D8"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A0546"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5088C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44560765">
    <w:abstractNumId w:val="11"/>
  </w:num>
  <w:num w:numId="2" w16cid:durableId="428813987">
    <w:abstractNumId w:val="9"/>
  </w:num>
  <w:num w:numId="3" w16cid:durableId="426508674">
    <w:abstractNumId w:val="7"/>
  </w:num>
  <w:num w:numId="4" w16cid:durableId="1896503782">
    <w:abstractNumId w:val="6"/>
  </w:num>
  <w:num w:numId="5" w16cid:durableId="1201360142">
    <w:abstractNumId w:val="5"/>
  </w:num>
  <w:num w:numId="6" w16cid:durableId="754284777">
    <w:abstractNumId w:val="4"/>
  </w:num>
  <w:num w:numId="7" w16cid:durableId="613679417">
    <w:abstractNumId w:val="8"/>
  </w:num>
  <w:num w:numId="8" w16cid:durableId="111899569">
    <w:abstractNumId w:val="3"/>
  </w:num>
  <w:num w:numId="9" w16cid:durableId="328025439">
    <w:abstractNumId w:val="2"/>
  </w:num>
  <w:num w:numId="10" w16cid:durableId="707031977">
    <w:abstractNumId w:val="1"/>
  </w:num>
  <w:num w:numId="11" w16cid:durableId="769355023">
    <w:abstractNumId w:val="0"/>
  </w:num>
  <w:num w:numId="12" w16cid:durableId="13853244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4D8F"/>
    <w:rsid w:val="000B0592"/>
    <w:rsid w:val="00424D8F"/>
    <w:rsid w:val="00B560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E014D"/>
  <w15:docId w15:val="{B3508739-1B0E-4298-B746-18BA40146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1/jama.2020.14545" TargetMode="External"/><Relationship Id="rId21" Type="http://schemas.openxmlformats.org/officeDocument/2006/relationships/hyperlink" Target="https://wwwn.cdc.gov/nchs/nhanes/tutorials/module3.aspx" TargetMode="External"/><Relationship Id="rId42"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Relationship Id="rId47" Type="http://schemas.openxmlformats.org/officeDocument/2006/relationships/image" Target="media/image5.png"/><Relationship Id="rId63" Type="http://schemas.openxmlformats.org/officeDocument/2006/relationships/header" Target="header6.xml"/><Relationship Id="rId68" Type="http://schemas.openxmlformats.org/officeDocument/2006/relationships/footer" Target="footer8.xml"/><Relationship Id="rId7" Type="http://schemas.openxmlformats.org/officeDocument/2006/relationships/hyperlink" Target="https://www.cdc.gov/nchs/nhanes/about_nhanes.htm"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5620/cdc:104185" TargetMode="External"/><Relationship Id="rId29" Type="http://schemas.openxmlformats.org/officeDocument/2006/relationships/hyperlink" Target="https://www.ncbi.nlm.nih.gov/pubmed/26633197" TargetMode="External"/><Relationship Id="rId11" Type="http://schemas.openxmlformats.org/officeDocument/2006/relationships/hyperlink" Target="https://wwwn.cdc.gov/nchs/nhanes/default.aspx" TargetMode="External"/><Relationship Id="rId24" Type="http://schemas.openxmlformats.org/officeDocument/2006/relationships/hyperlink" Target="https://CRAN.R-project.org/package=shinyalert" TargetMode="External"/><Relationship Id="rId32" Type="http://schemas.openxmlformats.org/officeDocument/2006/relationships/hyperlink" Target="https://doi.org/10.1161/HYPERTENSIONAHA.118.12191" TargetMode="External"/><Relationship Id="rId37" Type="http://schemas.openxmlformats.org/officeDocument/2006/relationships/header" Target="header3.xml"/><Relationship Id="rId40"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Relationship Id="rId45" Type="http://schemas.openxmlformats.org/officeDocument/2006/relationships/image" Target="media/image4.png"/><Relationship Id="rId53" Type="http://schemas.openxmlformats.org/officeDocument/2006/relationships/image" Target="media/image8.png"/><Relationship Id="rId58"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plotly_relayout-A=%22%7B%5C%22width%5C%22%3A1123%2C%5C%22height%5C%22%3A600%7D%22&amp;geom=%22bar%22&amp;outcome=%22htn_resistant_accaha%22&amp;statistic_primary=%22percentage%22&amp;subset_n_open=false&amp;standard_weights_4=13.2&amp;outcome_open=false&amp;plotly_hover-A=%22%5B%7B%5C%22curveNumber%5C%22%3A0%2C%5C%22pointNumber%5C%22%3A0%2C%5C%22x%5C%22%3A%5C%221999-2000%5C%22%2C%5C%22y%5C%22%3A13.5556325036742%7D%5D%22&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0a02a3f59338fc876b7b%5C%22%22&amp;subset_value_3_catg=%5B%22Three%22%2C%22Four%20or%20more%22%5D&amp;subset_variable_1_open=false&amp;outcome_class_open=false" TargetMode="External"/><Relationship Id="rId66" Type="http://schemas.openxmlformats.org/officeDocument/2006/relationships/header" Target="header8.xml"/><Relationship Id="rId5" Type="http://schemas.openxmlformats.org/officeDocument/2006/relationships/footnotes" Target="footnotes.xml"/><Relationship Id="rId61" Type="http://schemas.openxmlformats.org/officeDocument/2006/relationships/footer" Target="footer4.xml"/><Relationship Id="rId19" Type="http://schemas.openxmlformats.org/officeDocument/2006/relationships/hyperlink" Target="https://doi.org/10.1053/ajkd.2003.50007" TargetMode="External"/><Relationship Id="rId14" Type="http://schemas.openxmlformats.org/officeDocument/2006/relationships/hyperlink" Target="https://doi.org/10.1016/S0895-4356(03)00085-4" TargetMode="External"/><Relationship Id="rId22" Type="http://schemas.openxmlformats.org/officeDocument/2006/relationships/hyperlink" Target="https://CRAN.R-project.org/package=shiny" TargetMode="External"/><Relationship Id="rId27" Type="http://schemas.openxmlformats.org/officeDocument/2006/relationships/hyperlink" Target="https://www.ncbi.nlm.nih.gov/pubmed/29155682" TargetMode="External"/><Relationship Id="rId30" Type="http://schemas.openxmlformats.org/officeDocument/2006/relationships/hyperlink" Target="https://doi.org/10.1111/jch.12009" TargetMode="External"/><Relationship Id="rId35" Type="http://schemas.openxmlformats.org/officeDocument/2006/relationships/footer" Target="footer1.xml"/><Relationship Id="rId43" Type="http://schemas.openxmlformats.org/officeDocument/2006/relationships/image" Target="media/image3.png"/><Relationship Id="rId48" Type="http://schemas.openxmlformats.org/officeDocument/2006/relationships/hyperlink" Target="https://bcjaeger.shinyapps.io/nhanesShinyBP/?_inputs_&amp;standard_weights_2=43.4&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lue_3_ctns=%5B0%2C0%5D&amp;shinyjs-delay-8692c04cdef53922346e48054dbd93a1=200&amp;year_stratify=%5B%221999-2000%22%2C%222001-2002%22%2C%222003-2004%22%2C%222005-2006%22%2C%222007-2008%22%2C%222009-2010%22%2C%222011-2012%22%2C%222013-2014%22%2C%222015-2016%22%2C%222017-2020%22%5D&amp;subset_value_1_catg=%22Yes%22&amp;shinyjs-delay-facdd7b8cab855f088d44290099dfbef=200&amp;geom=%22bar%22&amp;outcome=%22bp_control_accaha%22&amp;statistic_primary=%22percentage%22&amp;shinyjs-delay-a1efa56454e54123cf7630b981e03ad9=500&amp;standard_weights_4=13.2&amp;plotly_hover-A=null&amp;n_exposure_group=null&amp;pool=%22no%22&amp;stratify=null&amp;exposure_cut_type=%22interval%22&amp;group_class=null&amp;statistic=%22percentage%22&amp;subset_n=%223%22&amp;outcome_class=%22Blood%20pressure%22&amp;standard_weights_3=17&amp;subset_value_2_ctns=%5B0%2C0%5D&amp;do=%22figure%22&amp;year_pool=%5B%221999-2000%22%2C%222017-2020%22%5D&amp;shinyjs-delay-8010218891a07c8626e99b56bc03ac48=200&amp;age_standardize=true&amp;.clientValue-default-plotlyCrosstalkOpts=%7B%22on%22%3A%22plotly_click%22%2C%22persistent%22%3Afalse%2C%22dynamic%22%3Afalse%2C%22selectize%22%3Afalse%2C%22opacityDim%22%3A0.2%2C%22selected%22%3A%7B%22opacity%22%3A1%7D%2C%22debounce%22%3A0%2C%22color%22%3A%5B%5D%7D&amp;plotly_afterplot-A=%22%5C%22htmlwidget-ff33b629debbee169b28%5C%22%22&amp;subset_value_3_catg=%22Yes%22" TargetMode="External"/><Relationship Id="rId56"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geom=%22bar%22&amp;outcome=%22htn_resistant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dbbceadbcdd51ccb28f9%5C%22%22&amp;subset_value_3_catg=%5B%22One%22%2C%22Two%22%2C%22Three%22%2C%22Four%20or%20more%22%5D&amp;subset_variable_1_open=false&amp;outcome_class_open=false" TargetMode="External"/><Relationship Id="rId64" Type="http://schemas.openxmlformats.org/officeDocument/2006/relationships/footer" Target="footer6.xml"/><Relationship Id="rId69" Type="http://schemas.openxmlformats.org/officeDocument/2006/relationships/header" Target="header9.xml"/><Relationship Id="rId8" Type="http://schemas.openxmlformats.org/officeDocument/2006/relationships/hyperlink" Target="https://doi.org/10.1016/j.jacc.2017.10.073" TargetMode="External"/><Relationship Id="rId51" Type="http://schemas.openxmlformats.org/officeDocument/2006/relationships/image" Target="media/image7.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jhs-hwg.github.io/cardioStatsUSA/" TargetMode="External"/><Relationship Id="rId17" Type="http://schemas.openxmlformats.org/officeDocument/2006/relationships/hyperlink" Target="https://doi.org/10.1001/jama.289.19.2560" TargetMode="External"/><Relationship Id="rId25" Type="http://schemas.openxmlformats.org/officeDocument/2006/relationships/hyperlink" Target="https://www.R-project.org/" TargetMode="External"/><Relationship Id="rId33" Type="http://schemas.openxmlformats.org/officeDocument/2006/relationships/header" Target="header1.xml"/><Relationship Id="rId38" Type="http://schemas.openxmlformats.org/officeDocument/2006/relationships/footer" Target="footer3.xml"/><Relationship Id="rId46" Type="http://schemas.openxmlformats.org/officeDocument/2006/relationships/hyperlink" Target="https://bcjaeger.shinyapps.io/nhanesShinyBP/?_inputs_&amp;standard_weights_2=43.4&amp;subset_variable_2=%22demo_pregnant%22&amp;shinyjs-delay-83b9d0e407c7920ca132675a5f5a2420=200&amp;help=0&amp;stratify_class=null&amp;subset_value_1_ctns=%5B0%2C0%5D&amp;subset_value_2_catg=%5B%22No%22%2C%22Missing%22%5D&amp;subset_variable_1=%22htn_accaha%22&amp;group=null&amp;wont_do_computation=0&amp;standard_weights_1=26.4&amp;shinyjs-delay-64fac92b188a33b6e29b5c1462d93c5f=500&amp;year_stratify=%5B%221999-2000%22%2C%222001-2002%22%2C%222003-2004%22%2C%222005-2006%22%2C%222007-2008%22%2C%222009-2010%22%2C%222011-2012%22%2C%222013-2014%22%2C%222015-2016%22%2C%222017-2020%22%5D&amp;subset_value_1_catg=%22Yes%22&amp;geom=%22bar%22&amp;shinyjs-delay-f68f72a7dc73646d6d53de72584d1314=200&amp;outcome=%22bp_control_accaha%22&amp;statistic_primary=%22percentage%22&amp;standard_weights_4=13.2&amp;shinyjs-delay-4cde34965ec4abc6815eda510975a7a8=200&amp;n_exposure_group=null&amp;pool=%22no%22&amp;stratify=null&amp;exposure_cut_type=%22interval%22&amp;group_class=null&amp;statistic=%22percentage%22&amp;subset_n=%222%22&amp;outcome_class=%22Blood%20pressure%22&amp;standard_weights_3=17&amp;subset_value_2_ctns=%5B0%2C0%5D&amp;do=%22figure%22&amp;year_pool=%5B%221999-2000%22%2C%222017-2020%22%5D&amp;.clientValue-default-plotlyCrosstalkOpts=%7B%22on%22%3A%22plotly_click%22%2C%22persistent%22%3Afalse%2C%22dynamic%22%3Afalse%2C%22selectize%22%3Afalse%2C%22opacityDim%22%3A0.2%2C%22selected%22%3A%7B%22opacity%22%3A1%7D%2C%22debounce%22%3A0%2C%22color%22%3A%5B%5D%7D&amp;age_standardize=true&amp;plotly_afterplot-A=%22%5C%22htmlwidget-81fa8fc4f6f4e307e35b%5C%22%22" TargetMode="External"/><Relationship Id="rId59" Type="http://schemas.openxmlformats.org/officeDocument/2006/relationships/header" Target="header4.xml"/><Relationship Id="rId67" Type="http://schemas.openxmlformats.org/officeDocument/2006/relationships/footer" Target="footer7.xml"/><Relationship Id="rId20" Type="http://schemas.openxmlformats.org/officeDocument/2006/relationships/hyperlink" Target="https://www.ncbi.nlm.nih.gov/pubmed/30248016" TargetMode="External"/><Relationship Id="rId41" Type="http://schemas.openxmlformats.org/officeDocument/2006/relationships/image" Target="media/image2.png"/><Relationship Id="rId54"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5B%222009-2010%22%2C%222011-2012%22%2C%222013-2014%22%2C%222015-2016%22%2C%222017-2020%22%5D&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yes%22&amp;stratify=null&amp;exposure_cut_type=%22interval%22&amp;group_class=null&amp;statistic=%22percentage%22&amp;subset_n=%221%22&amp;outcome_class=%22Blood%20pressure%22&amp;standard_weights_3=10.1&amp;explore_output_rows_current=null&amp;do=%22figure%22&amp;year_pool=%5B%222009-201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b1f957b964c8c871b2ea%5C%22%22&amp;group_open=false&amp;plotly_hover-A=null&amp;explore_output_rows_selected=null&amp;subset_variable_1_open=false&amp;explore_output_state=null&amp;pool_open=false&amp;explore_output_cell_clicked=null&amp;outcome_class_open=false" TargetMode="External"/><Relationship Id="rId62" Type="http://schemas.openxmlformats.org/officeDocument/2006/relationships/footer" Target="footer5.xml"/><Relationship Id="rId70" Type="http://schemas.openxmlformats.org/officeDocument/2006/relationships/footer" Target="footer9.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61/HYPERTENSIONAHA.122.19222" TargetMode="External"/><Relationship Id="rId23" Type="http://schemas.openxmlformats.org/officeDocument/2006/relationships/hyperlink" Target="https://CRAN.R-project.org/package=shinyWidgets" TargetMode="External"/><Relationship Id="rId28" Type="http://schemas.openxmlformats.org/officeDocument/2006/relationships/hyperlink" Target="https://bcjaeger.shinyapps.io/nhanesShinyBP/" TargetMode="External"/><Relationship Id="rId36" Type="http://schemas.openxmlformats.org/officeDocument/2006/relationships/footer" Target="footer2.xml"/><Relationship Id="rId49" Type="http://schemas.openxmlformats.org/officeDocument/2006/relationships/image" Target="media/image6.png"/><Relationship Id="rId57" Type="http://schemas.openxmlformats.org/officeDocument/2006/relationships/image" Target="media/image10.png"/><Relationship Id="rId10" Type="http://schemas.openxmlformats.org/officeDocument/2006/relationships/hyperlink" Target="https://www.cdc.gov/nchs/nhanes/index.htm" TargetMode="External"/><Relationship Id="rId31" Type="http://schemas.openxmlformats.org/officeDocument/2006/relationships/hyperlink" Target="https://wwwn.cdc.gov/Nchs/Nhanes/1999-2000/RXQ_DRUG.htm" TargetMode="External"/><Relationship Id="rId4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Relationship Id="rId52"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222017-2020%22&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no%22&amp;stratify=null&amp;exposure_cut_type=%22interval%22&amp;group_class=null&amp;statistic=%22percentage%22&amp;subset_n=%221%22&amp;outcome_class=%22Blood%20pressure%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7efd8162074e261eeb99%5C%22%22&amp;group_open=false&amp;plotly_hover-A=null&amp;explore_output_rows_selected=null&amp;subset_variable_1_open=false&amp;explore_output_state=null&amp;explore_output_cell_clicked=null&amp;outcome_class_open=false" TargetMode="External"/><Relationship Id="rId60" Type="http://schemas.openxmlformats.org/officeDocument/2006/relationships/header" Target="header5.xml"/><Relationship Id="rId65"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hyperlink" Target="https://www.cdc.gov/bloodpressure/docs/SG-CTA-HTN-Control-Report-508.pdf" TargetMode="External"/><Relationship Id="rId13" Type="http://schemas.openxmlformats.org/officeDocument/2006/relationships/hyperlink" Target="https://doi.org/10.1016/j.jacc.2017.11.006" TargetMode="External"/><Relationship Id="rId18" Type="http://schemas.openxmlformats.org/officeDocument/2006/relationships/hyperlink" Target="https://doi.org/10.1542/peds.2017-1904" TargetMode="External"/><Relationship Id="rId39" Type="http://schemas.openxmlformats.org/officeDocument/2006/relationships/image" Target="media/image1.png"/><Relationship Id="rId34" Type="http://schemas.openxmlformats.org/officeDocument/2006/relationships/header" Target="header2.xml"/><Relationship Id="rId50" Type="http://schemas.openxmlformats.org/officeDocument/2006/relationships/hyperlink" Target="https://bcjaeger.shinyapps.io/nhanesShinyBP/?_inputs_&amp;standard_weights_2=33.6&amp;shinyjs-delay-379cecbbd3bd0926bf37d5396e79af6f=200&amp;group_class_open=false&amp;help=0&amp;stratify_class=null&amp;do_open=false&amp;group=%22cc_ckd%22&amp;wont_do_computation=0&amp;standard_weights_1=49.3&amp;shinyjs-delay-1523a834e5f76f6c6878c89805380cb9=500&amp;explore_output_cells_selected=%5B%5D&amp;year_stratify=%5B%221999-2000%22%2C%222001-2002%22%2C%222003-2004%22%2C%222005-2006%22%2C%222007-2008%22%2C%222009-2010%22%2C%222011-2012%22%2C%222013-2014%22%2C%222015-2016%22%2C%222017-2020%22%5D&amp;explore_output_search=null&amp;explore_output_search_columns=null&amp;geom=%22bar%22&amp;outcome=%22htn_accaha%22&amp;statistic_primary=%22percentage%22&amp;standard_weights_4=7&amp;outcome_open=false&amp;explore_output_columns_selected=null&amp;n_exposure_group=null&amp;pool=%22no%22&amp;stratify=null&amp;exposure_cut_type=%22interval%22&amp;group_class=%22Comorbidities%22&amp;statistic=%22percentage%22&amp;subset_n=%220%22&amp;outcome_class=%22Hypertension%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e51ff4a9a0ba21276c1f%5C%22%22&amp;group_open=false&amp;plotly_hover-A=null&amp;explore_output_rows_selected=null&amp;explore_output_state=null&amp;explore_output_cell_clicked=null&amp;outcome_class_open=false" TargetMode="External"/><Relationship Id="rId55"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10618</Words>
  <Characters>60524</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2</cp:revision>
  <dcterms:created xsi:type="dcterms:W3CDTF">2022-12-02T21:24:00Z</dcterms:created>
  <dcterms:modified xsi:type="dcterms:W3CDTF">2022-12-02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